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C5C92" w14:textId="77777777" w:rsidR="00E41DBC" w:rsidRPr="00C72094" w:rsidRDefault="00E41DBC" w:rsidP="00C72094">
      <w:pPr>
        <w:spacing w:after="0"/>
        <w:jc w:val="center"/>
        <w:rPr>
          <w:b/>
          <w:bCs/>
          <w:sz w:val="36"/>
          <w:szCs w:val="36"/>
        </w:rPr>
      </w:pPr>
      <w:r w:rsidRPr="00C72094">
        <w:rPr>
          <w:b/>
          <w:bCs/>
          <w:sz w:val="36"/>
          <w:szCs w:val="36"/>
        </w:rPr>
        <w:t>Final Project Proposal</w:t>
      </w:r>
    </w:p>
    <w:p w14:paraId="6F4CDEDB" w14:textId="77777777" w:rsidR="00E41DBC" w:rsidRPr="00C72094" w:rsidRDefault="00E41DBC" w:rsidP="00C72094">
      <w:pPr>
        <w:spacing w:after="0"/>
        <w:jc w:val="center"/>
        <w:rPr>
          <w:b/>
          <w:bCs/>
        </w:rPr>
      </w:pPr>
      <w:r w:rsidRPr="00C72094">
        <w:rPr>
          <w:b/>
          <w:bCs/>
        </w:rPr>
        <w:t>CMST 386 | Cheree Edwards</w:t>
      </w:r>
    </w:p>
    <w:p w14:paraId="0CD3287D" w14:textId="77777777" w:rsidR="00E41DBC" w:rsidRDefault="00E41DBC" w:rsidP="00E41DBC"/>
    <w:p w14:paraId="1CBEF3AC" w14:textId="730E7609" w:rsidR="00E41DBC" w:rsidRPr="00E41DBC" w:rsidRDefault="00E41DBC" w:rsidP="00E41DBC">
      <w:pPr>
        <w:rPr>
          <w:b/>
          <w:bCs/>
        </w:rPr>
      </w:pPr>
      <w:r w:rsidRPr="00E41DBC">
        <w:rPr>
          <w:b/>
          <w:bCs/>
        </w:rPr>
        <w:t xml:space="preserve">CLIENT AND TOPIC </w:t>
      </w:r>
    </w:p>
    <w:p w14:paraId="3DA09DFA" w14:textId="6FDFE427" w:rsidR="00E41DBC" w:rsidRPr="00F16032" w:rsidRDefault="00C72094" w:rsidP="00E41DBC">
      <w:pPr>
        <w:rPr>
          <w:i/>
          <w:iCs/>
        </w:rPr>
      </w:pPr>
      <w:r>
        <w:t>This proposal outlines m</w:t>
      </w:r>
      <w:r w:rsidR="00E41DBC">
        <w:t>y final project</w:t>
      </w:r>
      <w:r w:rsidR="00146BD5">
        <w:t xml:space="preserve"> for CMST 386</w:t>
      </w:r>
      <w:r w:rsidR="003A509B">
        <w:t xml:space="preserve">. I would like to create </w:t>
      </w:r>
      <w:r w:rsidR="00E41DBC">
        <w:t>a website for</w:t>
      </w:r>
      <w:r w:rsidR="005051AF">
        <w:t xml:space="preserve"> my </w:t>
      </w:r>
      <w:r w:rsidR="0033254C">
        <w:t xml:space="preserve">event planning company. </w:t>
      </w:r>
      <w:r w:rsidR="00E41DBC">
        <w:t>I</w:t>
      </w:r>
      <w:r w:rsidR="007028D6">
        <w:t xml:space="preserve"> currently do event planning for work, family, friends, and referrals from people I am associated with</w:t>
      </w:r>
      <w:r w:rsidR="00CE2EEA">
        <w:t xml:space="preserve">. I have often been </w:t>
      </w:r>
      <w:r w:rsidR="00600343">
        <w:t xml:space="preserve">asked at events if </w:t>
      </w:r>
      <w:r w:rsidR="00CE2EEA">
        <w:t xml:space="preserve">I have a </w:t>
      </w:r>
      <w:r w:rsidR="00C16BE9">
        <w:t>website,</w:t>
      </w:r>
      <w:r w:rsidR="00CE2EEA">
        <w:t xml:space="preserve"> </w:t>
      </w:r>
      <w:r w:rsidR="00600343">
        <w:t>so I think now is the time to focus on a project that directly benefits my passions</w:t>
      </w:r>
      <w:r w:rsidR="0014014E">
        <w:t xml:space="preserve">. I would like to </w:t>
      </w:r>
      <w:r w:rsidR="00E41DBC">
        <w:t xml:space="preserve">showcase the services </w:t>
      </w:r>
      <w:r w:rsidR="00E06B50">
        <w:t>th</w:t>
      </w:r>
      <w:r w:rsidR="0014014E">
        <w:t>at</w:t>
      </w:r>
      <w:r w:rsidR="00E86B8B">
        <w:t xml:space="preserve"> I </w:t>
      </w:r>
      <w:r w:rsidR="00A2090C">
        <w:t xml:space="preserve">have </w:t>
      </w:r>
      <w:r w:rsidR="00E86B8B">
        <w:t xml:space="preserve">offered to customers </w:t>
      </w:r>
      <w:r w:rsidR="00E06B50">
        <w:t>for</w:t>
      </w:r>
      <w:r w:rsidR="00FF278C">
        <w:t xml:space="preserve"> the past</w:t>
      </w:r>
      <w:r w:rsidR="00E06B50">
        <w:t xml:space="preserve"> 4 years</w:t>
      </w:r>
      <w:r w:rsidR="00E41DBC">
        <w:t>.</w:t>
      </w:r>
      <w:r>
        <w:t xml:space="preserve"> The </w:t>
      </w:r>
      <w:r w:rsidR="00B21D65">
        <w:t>website</w:t>
      </w:r>
      <w:r>
        <w:t xml:space="preserve"> will also include a contact page for booking services as well </w:t>
      </w:r>
      <w:r w:rsidR="00A2090C">
        <w:t xml:space="preserve">as </w:t>
      </w:r>
      <w:r w:rsidR="00F6741B">
        <w:t xml:space="preserve">an </w:t>
      </w:r>
      <w:r w:rsidR="00E102F2">
        <w:t>album</w:t>
      </w:r>
      <w:r w:rsidR="00F6741B">
        <w:t xml:space="preserve"> of pr</w:t>
      </w:r>
      <w:r w:rsidR="00FF278C">
        <w:t>e</w:t>
      </w:r>
      <w:r w:rsidR="00F6741B">
        <w:t xml:space="preserve">vious events that </w:t>
      </w:r>
      <w:r w:rsidR="00FF278C">
        <w:t>I conducted. I will include li</w:t>
      </w:r>
      <w:r>
        <w:t>nks to</w:t>
      </w:r>
      <w:r w:rsidR="00F16032">
        <w:t xml:space="preserve"> the most popular</w:t>
      </w:r>
      <w:r>
        <w:t xml:space="preserve"> social media platforms</w:t>
      </w:r>
      <w:r w:rsidR="00F16032">
        <w:t xml:space="preserve"> such as</w:t>
      </w:r>
      <w:r>
        <w:t xml:space="preserve"> Facebook and Instagram for customer reviews and testimony.</w:t>
      </w:r>
      <w:r w:rsidR="00F16032">
        <w:t xml:space="preserve"> I believe the social media aspect will </w:t>
      </w:r>
      <w:r w:rsidR="00A2090C">
        <w:t>help generate</w:t>
      </w:r>
      <w:r w:rsidR="00F16032">
        <w:t xml:space="preserve"> traffic to my website as well as increas</w:t>
      </w:r>
      <w:r w:rsidR="00E80190">
        <w:t>e</w:t>
      </w:r>
      <w:r w:rsidR="00F16032">
        <w:t xml:space="preserve"> services booked by potential customers.</w:t>
      </w:r>
    </w:p>
    <w:p w14:paraId="1AC70183" w14:textId="77777777" w:rsidR="00E43A7B" w:rsidRPr="00E43A7B" w:rsidRDefault="00E43A7B" w:rsidP="00E41DBC"/>
    <w:p w14:paraId="062212CB" w14:textId="6D5A55F6" w:rsidR="00E41DBC" w:rsidRPr="00E41DBC" w:rsidRDefault="00E41DBC" w:rsidP="00E41DBC">
      <w:pPr>
        <w:rPr>
          <w:b/>
          <w:bCs/>
        </w:rPr>
      </w:pPr>
      <w:r w:rsidRPr="00E41DBC">
        <w:rPr>
          <w:b/>
          <w:bCs/>
        </w:rPr>
        <w:t xml:space="preserve">DEVELOPMENT PROCESS AND ENGAGEMENT </w:t>
      </w:r>
    </w:p>
    <w:p w14:paraId="0D040912" w14:textId="70F33860" w:rsidR="00E41DBC" w:rsidRDefault="00E41DBC" w:rsidP="00E41DBC">
      <w:r w:rsidRPr="001479E0">
        <w:t xml:space="preserve">The site that I am working on </w:t>
      </w:r>
      <w:r w:rsidR="00E102F2" w:rsidRPr="001479E0">
        <w:t xml:space="preserve">is a personal site for </w:t>
      </w:r>
      <w:r w:rsidR="004F5ED6" w:rsidRPr="001479E0">
        <w:t xml:space="preserve">my daughter and myself. I want to ensure that I convey our business </w:t>
      </w:r>
      <w:r w:rsidRPr="001479E0">
        <w:t>vision</w:t>
      </w:r>
      <w:r w:rsidR="004F5ED6" w:rsidRPr="001479E0">
        <w:t>.</w:t>
      </w:r>
      <w:r w:rsidRPr="001479E0">
        <w:t xml:space="preserve"> I will meet with </w:t>
      </w:r>
      <w:r w:rsidR="004F5ED6" w:rsidRPr="001479E0">
        <w:t xml:space="preserve">my daughter and other family members that work with </w:t>
      </w:r>
      <w:r w:rsidR="00DC1F64" w:rsidRPr="001479E0">
        <w:t>us to</w:t>
      </w:r>
      <w:r w:rsidR="004F5ED6" w:rsidRPr="001479E0">
        <w:t xml:space="preserve"> receive</w:t>
      </w:r>
      <w:r w:rsidRPr="001479E0">
        <w:t xml:space="preserve"> input during the developmental process.</w:t>
      </w:r>
      <w:r w:rsidR="00A205EB" w:rsidRPr="001479E0">
        <w:t xml:space="preserve"> </w:t>
      </w:r>
      <w:r w:rsidR="004F5ED6" w:rsidRPr="001479E0">
        <w:t xml:space="preserve">We will provide pictures and or </w:t>
      </w:r>
      <w:r w:rsidR="003240F0" w:rsidRPr="001479E0">
        <w:t>v</w:t>
      </w:r>
      <w:r w:rsidR="004F5ED6" w:rsidRPr="001479E0">
        <w:t>ideo</w:t>
      </w:r>
      <w:r w:rsidR="00A2090C">
        <w:t>s</w:t>
      </w:r>
      <w:r w:rsidR="004F5ED6" w:rsidRPr="001479E0">
        <w:t xml:space="preserve"> of p</w:t>
      </w:r>
      <w:r w:rsidR="00A2090C">
        <w:t>re</w:t>
      </w:r>
      <w:r w:rsidR="004F5ED6" w:rsidRPr="001479E0">
        <w:t>vious events that</w:t>
      </w:r>
      <w:r w:rsidR="003240F0" w:rsidRPr="001479E0">
        <w:t xml:space="preserve"> we</w:t>
      </w:r>
      <w:r w:rsidR="004F5ED6" w:rsidRPr="001479E0">
        <w:t xml:space="preserve"> hosted</w:t>
      </w:r>
      <w:r w:rsidR="00DC44F7">
        <w:t>,</w:t>
      </w:r>
      <w:r w:rsidR="00CF1C97" w:rsidRPr="001479E0">
        <w:t xml:space="preserve"> designed</w:t>
      </w:r>
      <w:r w:rsidR="00DC44F7">
        <w:t xml:space="preserve">, and </w:t>
      </w:r>
      <w:r w:rsidR="004F5ED6" w:rsidRPr="001479E0">
        <w:t xml:space="preserve">decorated. </w:t>
      </w:r>
      <w:r w:rsidR="004240BA" w:rsidRPr="001479E0">
        <w:t>There are</w:t>
      </w:r>
      <w:r w:rsidR="00A205EB" w:rsidRPr="001479E0">
        <w:t xml:space="preserve"> examples of websites </w:t>
      </w:r>
      <w:r w:rsidR="00DC44F7" w:rsidRPr="001479E0">
        <w:t>like</w:t>
      </w:r>
      <w:r w:rsidR="00A205EB" w:rsidRPr="001479E0">
        <w:t xml:space="preserve"> the intended final </w:t>
      </w:r>
      <w:r w:rsidR="001F7CE0" w:rsidRPr="001479E0">
        <w:t>product,</w:t>
      </w:r>
      <w:r w:rsidR="00A205EB" w:rsidRPr="001479E0">
        <w:t xml:space="preserve"> and </w:t>
      </w:r>
      <w:r w:rsidR="00DC44F7">
        <w:t xml:space="preserve">I will </w:t>
      </w:r>
      <w:r w:rsidR="00A205EB" w:rsidRPr="001479E0">
        <w:t>use that as part of the development process</w:t>
      </w:r>
      <w:r w:rsidR="001F7CE0">
        <w:t xml:space="preserve"> to see what design and layouts are attractive within the event planning industry</w:t>
      </w:r>
      <w:r w:rsidR="00A205EB" w:rsidRPr="001479E0">
        <w:t>.</w:t>
      </w:r>
      <w:r w:rsidR="00D22467" w:rsidRPr="001479E0">
        <w:t xml:space="preserve"> I will obtain additional </w:t>
      </w:r>
      <w:r w:rsidRPr="001479E0">
        <w:t xml:space="preserve">input from </w:t>
      </w:r>
      <w:r w:rsidR="00CE368F" w:rsidRPr="001479E0">
        <w:t>my</w:t>
      </w:r>
      <w:r w:rsidR="00DC7368" w:rsidRPr="001479E0">
        <w:t xml:space="preserve"> daughter who</w:t>
      </w:r>
      <w:r w:rsidR="009E3918" w:rsidRPr="001479E0">
        <w:t xml:space="preserve"> works with </w:t>
      </w:r>
      <w:r w:rsidR="001479E0" w:rsidRPr="001479E0">
        <w:t>me</w:t>
      </w:r>
      <w:r w:rsidR="006F54D6">
        <w:t xml:space="preserve"> </w:t>
      </w:r>
      <w:r w:rsidR="00AB5DB9">
        <w:t>when I conduct events. I</w:t>
      </w:r>
      <w:r w:rsidR="00E43A7B" w:rsidRPr="001479E0">
        <w:t>t’s</w:t>
      </w:r>
      <w:r w:rsidR="009E3918" w:rsidRPr="001479E0">
        <w:t xml:space="preserve"> </w:t>
      </w:r>
      <w:r w:rsidRPr="001479E0">
        <w:t xml:space="preserve">important to ensure </w:t>
      </w:r>
      <w:r w:rsidR="009E3918" w:rsidRPr="001479E0">
        <w:t xml:space="preserve">I have input from her to </w:t>
      </w:r>
      <w:r w:rsidR="001F7CE0" w:rsidRPr="001479E0">
        <w:t>guarantee</w:t>
      </w:r>
      <w:r w:rsidR="009E3918" w:rsidRPr="001479E0">
        <w:t xml:space="preserve"> that </w:t>
      </w:r>
      <w:r w:rsidR="00CE368F" w:rsidRPr="001479E0">
        <w:t>I am creating the right</w:t>
      </w:r>
      <w:r w:rsidR="009E3918" w:rsidRPr="001479E0">
        <w:t xml:space="preserve"> busine</w:t>
      </w:r>
      <w:r w:rsidR="00B87408" w:rsidRPr="001479E0">
        <w:t xml:space="preserve">ss vision </w:t>
      </w:r>
      <w:r w:rsidR="00CE368F" w:rsidRPr="001479E0">
        <w:t xml:space="preserve">with </w:t>
      </w:r>
      <w:r w:rsidR="001479E0" w:rsidRPr="001479E0">
        <w:t>what I</w:t>
      </w:r>
      <w:r w:rsidR="00CE368F" w:rsidRPr="001479E0">
        <w:t xml:space="preserve"> am p</w:t>
      </w:r>
      <w:r w:rsidR="00AB5DB9">
        <w:t>lanning for the website.</w:t>
      </w:r>
      <w:r w:rsidR="001F7CE0">
        <w:t xml:space="preserve"> </w:t>
      </w:r>
      <w:r w:rsidR="00B36B87">
        <w:t>My daughter</w:t>
      </w:r>
      <w:r w:rsidR="001F7CE0">
        <w:t xml:space="preserve"> often </w:t>
      </w:r>
      <w:r w:rsidR="00F96F74">
        <w:t xml:space="preserve">helps me to convey my creative vision by </w:t>
      </w:r>
      <w:r w:rsidR="00312BD9">
        <w:t>channeling</w:t>
      </w:r>
      <w:r w:rsidR="00B36B87">
        <w:t xml:space="preserve"> my creativity</w:t>
      </w:r>
      <w:r w:rsidR="00F96F74">
        <w:t xml:space="preserve"> and keeping me focused with </w:t>
      </w:r>
      <w:r w:rsidR="00312BD9">
        <w:t>current trends</w:t>
      </w:r>
      <w:r w:rsidRPr="001479E0">
        <w:t>.</w:t>
      </w:r>
      <w:r w:rsidR="003E6826" w:rsidRPr="001479E0">
        <w:t xml:space="preserve"> </w:t>
      </w:r>
      <w:r w:rsidR="00CE368F" w:rsidRPr="001479E0">
        <w:t>While in this process</w:t>
      </w:r>
      <w:r w:rsidR="00CF2B18">
        <w:t>,</w:t>
      </w:r>
      <w:r w:rsidR="00CE368F" w:rsidRPr="001479E0">
        <w:t xml:space="preserve"> </w:t>
      </w:r>
      <w:r w:rsidR="001479E0" w:rsidRPr="001479E0">
        <w:t xml:space="preserve">I will also </w:t>
      </w:r>
      <w:r w:rsidR="00312BD9">
        <w:t xml:space="preserve">take the time to personalize the site </w:t>
      </w:r>
      <w:r w:rsidR="003E6826" w:rsidRPr="001479E0">
        <w:t>design</w:t>
      </w:r>
      <w:r w:rsidR="00312BD9">
        <w:t xml:space="preserve"> </w:t>
      </w:r>
      <w:r w:rsidR="007E0C1E">
        <w:t>to attract customers to understand that</w:t>
      </w:r>
      <w:r w:rsidR="00C6677E">
        <w:t xml:space="preserve"> the experience that I bring to event planning is unique and transformative</w:t>
      </w:r>
      <w:r w:rsidR="00347BEB">
        <w:t>.</w:t>
      </w:r>
      <w:r w:rsidR="003E6826">
        <w:t xml:space="preserve"> </w:t>
      </w:r>
    </w:p>
    <w:p w14:paraId="7BCCD339" w14:textId="77777777" w:rsidR="00E43A7B" w:rsidRPr="00E43A7B" w:rsidRDefault="00E43A7B" w:rsidP="00E41DBC"/>
    <w:p w14:paraId="46FC1A86" w14:textId="5010C78D" w:rsidR="00E41DBC" w:rsidRPr="00E41DBC" w:rsidRDefault="00E41DBC" w:rsidP="00E41DBC">
      <w:pPr>
        <w:rPr>
          <w:b/>
          <w:bCs/>
        </w:rPr>
      </w:pPr>
      <w:r w:rsidRPr="00E41DBC">
        <w:rPr>
          <w:b/>
          <w:bCs/>
        </w:rPr>
        <w:t>TESTING</w:t>
      </w:r>
    </w:p>
    <w:p w14:paraId="0AA0C64A" w14:textId="6876BECF" w:rsidR="003E6826" w:rsidRDefault="00E41DBC" w:rsidP="003E6826">
      <w:r>
        <w:t xml:space="preserve">To </w:t>
      </w:r>
      <w:r w:rsidR="003E6826">
        <w:t>confirm</w:t>
      </w:r>
      <w:r>
        <w:t xml:space="preserve"> that my site is working </w:t>
      </w:r>
      <w:r w:rsidR="0010151C">
        <w:t>correctly</w:t>
      </w:r>
      <w:r>
        <w:t xml:space="preserve"> and that </w:t>
      </w:r>
      <w:r w:rsidR="00347BEB">
        <w:t xml:space="preserve">it meets </w:t>
      </w:r>
      <w:r w:rsidR="00213790">
        <w:t>my st</w:t>
      </w:r>
      <w:r>
        <w:t xml:space="preserve">andards </w:t>
      </w:r>
      <w:r w:rsidR="00213790">
        <w:t>as well as my daughters</w:t>
      </w:r>
      <w:r>
        <w:t xml:space="preserve">, I will hold regular </w:t>
      </w:r>
      <w:r w:rsidR="00213790">
        <w:t xml:space="preserve">weekly </w:t>
      </w:r>
      <w:r w:rsidR="008A34F8">
        <w:t>meetings</w:t>
      </w:r>
      <w:r>
        <w:t xml:space="preserve"> as I complete different phases of development. The web</w:t>
      </w:r>
      <w:r w:rsidR="008A34F8">
        <w:t>site</w:t>
      </w:r>
      <w:r>
        <w:t xml:space="preserve"> </w:t>
      </w:r>
      <w:r w:rsidR="008A34F8">
        <w:t>layout</w:t>
      </w:r>
      <w:r>
        <w:t xml:space="preserve"> and functionality will be tested using Chrome, Edge, Safari, and </w:t>
      </w:r>
      <w:r w:rsidR="00287B40">
        <w:t>Firefox</w:t>
      </w:r>
      <w:r>
        <w:t xml:space="preserve"> browsers. The website will also be tested on multiple devices </w:t>
      </w:r>
      <w:r w:rsidR="002C1701">
        <w:t xml:space="preserve">like </w:t>
      </w:r>
      <w:r>
        <w:t>phone</w:t>
      </w:r>
      <w:r w:rsidR="002C1701">
        <w:t xml:space="preserve">s of different </w:t>
      </w:r>
      <w:r w:rsidR="004E332A">
        <w:t>operating</w:t>
      </w:r>
      <w:r w:rsidR="002C1701">
        <w:t xml:space="preserve"> systems</w:t>
      </w:r>
      <w:r w:rsidR="004E332A">
        <w:t xml:space="preserve"> </w:t>
      </w:r>
      <w:r w:rsidR="002C1701">
        <w:t xml:space="preserve">and </w:t>
      </w:r>
      <w:r>
        <w:t>computer</w:t>
      </w:r>
      <w:r w:rsidR="002C1701">
        <w:t>s of different operating systems</w:t>
      </w:r>
      <w:r>
        <w:t xml:space="preserve">. </w:t>
      </w:r>
      <w:r w:rsidR="003E6826">
        <w:t xml:space="preserve">Usability and performance testing will also be </w:t>
      </w:r>
      <w:r w:rsidR="00226BDD">
        <w:t>done</w:t>
      </w:r>
      <w:r w:rsidR="003E6826">
        <w:t xml:space="preserve"> to </w:t>
      </w:r>
      <w:r w:rsidR="00226BDD">
        <w:t>verify</w:t>
      </w:r>
      <w:r w:rsidR="003E6826">
        <w:t xml:space="preserve"> that the page is user</w:t>
      </w:r>
      <w:r w:rsidR="00860EEF">
        <w:t>-</w:t>
      </w:r>
      <w:r w:rsidR="003E6826">
        <w:t xml:space="preserve">friendly.  </w:t>
      </w:r>
    </w:p>
    <w:p w14:paraId="7B5454B2" w14:textId="2A9C5B77" w:rsidR="00E43A7B" w:rsidRDefault="00E43A7B" w:rsidP="003E6826"/>
    <w:p w14:paraId="4B6DA797" w14:textId="48C33102" w:rsidR="009C1722" w:rsidRDefault="009C1722" w:rsidP="003E6826"/>
    <w:p w14:paraId="033BFBD0" w14:textId="77777777" w:rsidR="009C1722" w:rsidRDefault="009C1722" w:rsidP="003E6826"/>
    <w:p w14:paraId="257AE35D" w14:textId="3D780AA8" w:rsidR="00E41DBC" w:rsidRPr="007C26DF" w:rsidRDefault="00E41DBC" w:rsidP="00E41DBC">
      <w:pPr>
        <w:rPr>
          <w:b/>
          <w:bCs/>
        </w:rPr>
      </w:pPr>
      <w:r w:rsidRPr="007C26DF">
        <w:rPr>
          <w:b/>
          <w:bCs/>
        </w:rPr>
        <w:lastRenderedPageBreak/>
        <w:t xml:space="preserve">DESCRIPTION </w:t>
      </w:r>
    </w:p>
    <w:p w14:paraId="373E3A58" w14:textId="77777777" w:rsidR="007C26DF" w:rsidRPr="00CE5D60" w:rsidRDefault="007C26DF" w:rsidP="00E41DBC">
      <w:pPr>
        <w:rPr>
          <w:i/>
          <w:iCs/>
        </w:rPr>
      </w:pPr>
      <w:r w:rsidRPr="00CE5D60">
        <w:rPr>
          <w:i/>
          <w:iCs/>
        </w:rPr>
        <w:t>MISSION STATEMENT</w:t>
      </w:r>
    </w:p>
    <w:p w14:paraId="1E345397" w14:textId="6A27D28E" w:rsidR="00E43A7B" w:rsidRDefault="00E077E1" w:rsidP="00E41DBC">
      <w:r>
        <w:t xml:space="preserve">Envisioning every </w:t>
      </w:r>
      <w:r w:rsidR="00D34644">
        <w:t xml:space="preserve">event </w:t>
      </w:r>
      <w:r w:rsidR="00533A80">
        <w:t xml:space="preserve">with class and </w:t>
      </w:r>
      <w:r w:rsidR="00D34644">
        <w:t>b</w:t>
      </w:r>
      <w:r w:rsidR="00533A80">
        <w:t>eaut</w:t>
      </w:r>
      <w:r w:rsidR="00D34644">
        <w:t xml:space="preserve">y so that </w:t>
      </w:r>
      <w:r w:rsidR="00EB53E4">
        <w:t>my client</w:t>
      </w:r>
      <w:r w:rsidR="00234610">
        <w:t xml:space="preserve"> special moment</w:t>
      </w:r>
      <w:r w:rsidR="00533A80">
        <w:t xml:space="preserve"> </w:t>
      </w:r>
      <w:r w:rsidR="00D34644">
        <w:t xml:space="preserve">will </w:t>
      </w:r>
      <w:r w:rsidR="00EB53E4">
        <w:t>be</w:t>
      </w:r>
      <w:r w:rsidR="00D34644">
        <w:t xml:space="preserve"> a</w:t>
      </w:r>
      <w:r w:rsidR="00174BC7">
        <w:t xml:space="preserve"> lasting memory of that moment in</w:t>
      </w:r>
      <w:r w:rsidR="00234610">
        <w:t xml:space="preserve"> </w:t>
      </w:r>
      <w:r w:rsidR="00D34644">
        <w:t>life.</w:t>
      </w:r>
      <w:r w:rsidR="00533A80">
        <w:t xml:space="preserve"> </w:t>
      </w:r>
    </w:p>
    <w:p w14:paraId="7D554FE5" w14:textId="77777777" w:rsidR="00280A57" w:rsidRPr="00BD644D" w:rsidRDefault="007C26DF" w:rsidP="002C323A">
      <w:pPr>
        <w:rPr>
          <w:i/>
          <w:iCs/>
        </w:rPr>
      </w:pPr>
      <w:r w:rsidRPr="00BD644D">
        <w:rPr>
          <w:i/>
          <w:iCs/>
        </w:rPr>
        <w:t>BUSINESS GOALS</w:t>
      </w:r>
    </w:p>
    <w:p w14:paraId="197995B0" w14:textId="6FFC5C18" w:rsidR="002C323A" w:rsidRPr="00280A57" w:rsidRDefault="00E95B58" w:rsidP="002C323A">
      <w:pPr>
        <w:rPr>
          <w:b/>
          <w:bCs/>
        </w:rPr>
      </w:pPr>
      <w:r>
        <w:t xml:space="preserve">The </w:t>
      </w:r>
      <w:r w:rsidR="00680080">
        <w:t>purpose</w:t>
      </w:r>
      <w:r>
        <w:t xml:space="preserve"> </w:t>
      </w:r>
      <w:r w:rsidR="00C56CB6">
        <w:t>of</w:t>
      </w:r>
      <w:r>
        <w:t xml:space="preserve"> this website is to</w:t>
      </w:r>
      <w:r w:rsidR="00575322">
        <w:t xml:space="preserve"> show potential clients what services I</w:t>
      </w:r>
      <w:r>
        <w:t xml:space="preserve"> </w:t>
      </w:r>
      <w:r w:rsidR="00680080">
        <w:t xml:space="preserve">offer and </w:t>
      </w:r>
      <w:r w:rsidR="00575322">
        <w:t xml:space="preserve">insight </w:t>
      </w:r>
      <w:r w:rsidR="00A2090C">
        <w:t>into</w:t>
      </w:r>
      <w:r w:rsidR="00575322">
        <w:t xml:space="preserve"> how I </w:t>
      </w:r>
      <w:r w:rsidR="00680080">
        <w:t xml:space="preserve">create </w:t>
      </w:r>
      <w:r w:rsidR="00D42B10">
        <w:t>beautiful</w:t>
      </w:r>
      <w:r w:rsidR="00680080">
        <w:t xml:space="preserve"> events that will fill </w:t>
      </w:r>
      <w:r w:rsidR="00180F23">
        <w:t xml:space="preserve">their life </w:t>
      </w:r>
      <w:r w:rsidR="00680080">
        <w:t xml:space="preserve">with </w:t>
      </w:r>
      <w:r w:rsidR="00A2090C">
        <w:t>unforgettable memories</w:t>
      </w:r>
      <w:r w:rsidR="00236634">
        <w:t>.</w:t>
      </w:r>
      <w:r w:rsidR="004C129C">
        <w:t xml:space="preserve"> Our service</w:t>
      </w:r>
      <w:r w:rsidR="00575322">
        <w:t>s</w:t>
      </w:r>
      <w:r w:rsidR="004C129C">
        <w:t xml:space="preserve"> </w:t>
      </w:r>
      <w:r w:rsidR="00280A57">
        <w:t>will eliminate the stress and worries on that special day.</w:t>
      </w:r>
      <w:r w:rsidR="00EF2813">
        <w:t xml:space="preserve"> </w:t>
      </w:r>
      <w:r w:rsidR="00170B28">
        <w:t xml:space="preserve"> This </w:t>
      </w:r>
      <w:r w:rsidR="00EF2813">
        <w:t>website is intended to be u</w:t>
      </w:r>
      <w:r w:rsidR="00EF2813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ser</w:t>
      </w:r>
      <w:r w:rsidR="00860EEF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-</w:t>
      </w:r>
      <w:r w:rsidR="00EF2813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friendly and </w:t>
      </w:r>
      <w:r w:rsidR="0041087D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comprehensive</w:t>
      </w:r>
      <w:r w:rsidR="00EF2813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 to allow current and potential clients </w:t>
      </w:r>
      <w:r w:rsidR="0041087D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insight</w:t>
      </w:r>
      <w:r w:rsidR="00EF2813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 </w:t>
      </w:r>
      <w:r w:rsidR="00A2090C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into</w:t>
      </w:r>
      <w:r w:rsidR="00EF2813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 </w:t>
      </w:r>
      <w:r w:rsidR="0043065F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how </w:t>
      </w:r>
      <w:r w:rsidR="007477E2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events by </w:t>
      </w:r>
      <w:r w:rsidR="0041087D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my</w:t>
      </w:r>
      <w:r w:rsidR="007477E2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 company </w:t>
      </w:r>
      <w:r w:rsidR="00A2090C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>are</w:t>
      </w:r>
      <w:r w:rsidR="007477E2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 handled from start to finish.</w:t>
      </w:r>
      <w:r w:rsidR="00EF2813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 </w:t>
      </w:r>
      <w:r w:rsidR="00170B28">
        <w:rPr>
          <w:rFonts w:ascii="Segoe UI" w:hAnsi="Segoe UI" w:cs="Segoe UI"/>
          <w:color w:val="000000"/>
          <w:sz w:val="20"/>
          <w:szCs w:val="20"/>
          <w:bdr w:val="none" w:sz="0" w:space="0" w:color="auto" w:frame="1"/>
        </w:rPr>
        <w:t xml:space="preserve">This business has been in existence </w:t>
      </w:r>
      <w:r w:rsidR="00170B28">
        <w:t xml:space="preserve">for four years </w:t>
      </w:r>
      <w:r w:rsidR="00B67E7B">
        <w:t>but</w:t>
      </w:r>
      <w:r w:rsidR="00170B28">
        <w:t xml:space="preserve"> needs a</w:t>
      </w:r>
      <w:r w:rsidR="00B67E7B">
        <w:t xml:space="preserve">n increase in clientele. My goal is to book </w:t>
      </w:r>
      <w:r w:rsidR="00271951">
        <w:t>2</w:t>
      </w:r>
      <w:r w:rsidR="00B67E7B">
        <w:t>-</w:t>
      </w:r>
      <w:r w:rsidR="00271951">
        <w:t>4</w:t>
      </w:r>
      <w:r w:rsidR="00B67E7B">
        <w:t xml:space="preserve"> events </w:t>
      </w:r>
      <w:r w:rsidR="00D6754E">
        <w:t xml:space="preserve">per </w:t>
      </w:r>
      <w:r w:rsidR="004D6C15">
        <w:t>month</w:t>
      </w:r>
      <w:r w:rsidR="00D6754E">
        <w:t xml:space="preserve">. The </w:t>
      </w:r>
      <w:r w:rsidR="0020376A">
        <w:t xml:space="preserve">website is intended to assist with that goal by generating </w:t>
      </w:r>
      <w:r w:rsidR="00271951">
        <w:t>25</w:t>
      </w:r>
      <w:r w:rsidR="0020376A">
        <w:t>-</w:t>
      </w:r>
      <w:r w:rsidR="00271951">
        <w:t>50</w:t>
      </w:r>
      <w:r w:rsidR="0020376A">
        <w:t xml:space="preserve"> new </w:t>
      </w:r>
      <w:r w:rsidR="00B90166">
        <w:t xml:space="preserve">services booked </w:t>
      </w:r>
      <w:r w:rsidR="0098453B">
        <w:t xml:space="preserve">from </w:t>
      </w:r>
      <w:r w:rsidR="00A2090C">
        <w:t xml:space="preserve">the </w:t>
      </w:r>
      <w:r w:rsidR="0098453B">
        <w:t>information provided on</w:t>
      </w:r>
      <w:r w:rsidR="0020376A">
        <w:t xml:space="preserve"> the website.</w:t>
      </w:r>
    </w:p>
    <w:p w14:paraId="2DB9C19B" w14:textId="079A2D1F" w:rsidR="009964AC" w:rsidRPr="00BD644D" w:rsidRDefault="00D6754E" w:rsidP="00895B44">
      <w:pPr>
        <w:tabs>
          <w:tab w:val="left" w:pos="3822"/>
        </w:tabs>
        <w:rPr>
          <w:i/>
          <w:iCs/>
        </w:rPr>
      </w:pPr>
      <w:r w:rsidRPr="00BD644D">
        <w:rPr>
          <w:i/>
          <w:iCs/>
        </w:rPr>
        <w:t>T</w:t>
      </w:r>
      <w:r w:rsidR="00E41DBC" w:rsidRPr="00BD644D">
        <w:rPr>
          <w:i/>
          <w:iCs/>
        </w:rPr>
        <w:t xml:space="preserve">arget </w:t>
      </w:r>
      <w:r w:rsidRPr="00BD644D">
        <w:rPr>
          <w:i/>
          <w:iCs/>
        </w:rPr>
        <w:t>A</w:t>
      </w:r>
      <w:r w:rsidR="00E41DBC" w:rsidRPr="00BD644D">
        <w:rPr>
          <w:i/>
          <w:iCs/>
        </w:rPr>
        <w:t xml:space="preserve">udience </w:t>
      </w:r>
      <w:r w:rsidR="00895B44" w:rsidRPr="00BD644D">
        <w:rPr>
          <w:i/>
          <w:iCs/>
        </w:rPr>
        <w:tab/>
      </w:r>
    </w:p>
    <w:p w14:paraId="7C0B051F" w14:textId="48A3DD56" w:rsidR="00E41DBC" w:rsidRPr="009964AC" w:rsidRDefault="00E41DBC" w:rsidP="0057570F">
      <w:pPr>
        <w:rPr>
          <w:b/>
          <w:bCs/>
        </w:rPr>
      </w:pPr>
      <w:r>
        <w:t xml:space="preserve">The </w:t>
      </w:r>
      <w:r w:rsidR="004C3B7D">
        <w:t>int</w:t>
      </w:r>
      <w:r>
        <w:t>end</w:t>
      </w:r>
      <w:r w:rsidR="00D6754E">
        <w:t>ed</w:t>
      </w:r>
      <w:r>
        <w:t xml:space="preserve"> audience of this website is</w:t>
      </w:r>
      <w:r w:rsidR="00D6754E">
        <w:t xml:space="preserve"> adult</w:t>
      </w:r>
      <w:r w:rsidR="00E12D50">
        <w:t xml:space="preserve"> of all age</w:t>
      </w:r>
      <w:r w:rsidR="00D6754E">
        <w:t>s</w:t>
      </w:r>
      <w:r>
        <w:t xml:space="preserve">, </w:t>
      </w:r>
      <w:r w:rsidR="00D6754E">
        <w:t xml:space="preserve">and </w:t>
      </w:r>
      <w:r>
        <w:t>business</w:t>
      </w:r>
      <w:r w:rsidR="00D6754E">
        <w:t>es</w:t>
      </w:r>
      <w:r>
        <w:t xml:space="preserve"> </w:t>
      </w:r>
      <w:r w:rsidR="007477E2">
        <w:t>that currently</w:t>
      </w:r>
      <w:r w:rsidR="00E12D50">
        <w:t xml:space="preserve"> have a</w:t>
      </w:r>
      <w:r w:rsidR="007477E2">
        <w:t xml:space="preserve"> </w:t>
      </w:r>
      <w:r w:rsidR="00E81076">
        <w:t>need</w:t>
      </w:r>
      <w:r w:rsidR="007477E2">
        <w:t xml:space="preserve"> </w:t>
      </w:r>
      <w:r w:rsidR="00E12D50">
        <w:t>for</w:t>
      </w:r>
      <w:r w:rsidR="007477E2">
        <w:t xml:space="preserve"> event planning services. </w:t>
      </w:r>
      <w:r w:rsidR="00E77995">
        <w:t>We are willing to travel and help with events</w:t>
      </w:r>
      <w:r w:rsidR="0063429D">
        <w:t xml:space="preserve"> and</w:t>
      </w:r>
      <w:r w:rsidR="002F67C3">
        <w:t xml:space="preserve"> </w:t>
      </w:r>
      <w:r w:rsidR="004F3FB3">
        <w:t xml:space="preserve">plan to </w:t>
      </w:r>
      <w:r w:rsidR="00EF2813">
        <w:t xml:space="preserve">focus on people who are located in the </w:t>
      </w:r>
      <w:r w:rsidR="00EF2813" w:rsidRPr="00EF2813">
        <w:t>District</w:t>
      </w:r>
      <w:r w:rsidR="00EF2813">
        <w:t xml:space="preserve"> of Columbia</w:t>
      </w:r>
      <w:r w:rsidR="00EF2813" w:rsidRPr="00EF2813">
        <w:t>, Maryland,</w:t>
      </w:r>
      <w:r w:rsidR="00EF2813">
        <w:t xml:space="preserve"> and </w:t>
      </w:r>
      <w:r w:rsidR="00EF2813" w:rsidRPr="00EF2813">
        <w:t>Virginia</w:t>
      </w:r>
      <w:r w:rsidR="00EF2813">
        <w:t>.</w:t>
      </w:r>
      <w:r w:rsidR="007744EC">
        <w:t xml:space="preserve"> We are willing to travel to assist clients with events such as </w:t>
      </w:r>
      <w:r w:rsidR="00DA6897">
        <w:t>conventions, seminars trainings</w:t>
      </w:r>
      <w:r w:rsidR="00731515">
        <w:t>,</w:t>
      </w:r>
      <w:r w:rsidR="00DA6897">
        <w:t xml:space="preserve"> </w:t>
      </w:r>
      <w:r w:rsidR="007744EC">
        <w:t xml:space="preserve">and </w:t>
      </w:r>
      <w:r w:rsidR="00DA6897">
        <w:t>destination</w:t>
      </w:r>
      <w:r w:rsidR="00EF2813">
        <w:t xml:space="preserve"> </w:t>
      </w:r>
      <w:r w:rsidR="00DA6897">
        <w:t xml:space="preserve">weddings. </w:t>
      </w:r>
    </w:p>
    <w:p w14:paraId="422F4437" w14:textId="7BC81D1B" w:rsidR="007C25D7" w:rsidRPr="00BD644D" w:rsidRDefault="007C25D7" w:rsidP="0057570F">
      <w:pPr>
        <w:rPr>
          <w:i/>
          <w:iCs/>
        </w:rPr>
      </w:pPr>
      <w:r w:rsidRPr="00BD644D">
        <w:rPr>
          <w:i/>
          <w:iCs/>
        </w:rPr>
        <w:t xml:space="preserve">Impact of </w:t>
      </w:r>
      <w:r w:rsidR="00A42F8C" w:rsidRPr="00BD644D">
        <w:rPr>
          <w:i/>
          <w:iCs/>
        </w:rPr>
        <w:t>T</w:t>
      </w:r>
      <w:r w:rsidRPr="00BD644D">
        <w:rPr>
          <w:i/>
          <w:iCs/>
        </w:rPr>
        <w:t>arget Audience on Design</w:t>
      </w:r>
    </w:p>
    <w:p w14:paraId="4F59A255" w14:textId="0D41DE7D" w:rsidR="007C25D7" w:rsidRDefault="007C25D7" w:rsidP="0057570F">
      <w:r>
        <w:t>The target audience of the website will be adults</w:t>
      </w:r>
      <w:r w:rsidR="0031342D">
        <w:t xml:space="preserve"> of all ages and</w:t>
      </w:r>
      <w:r w:rsidR="00386D14">
        <w:t xml:space="preserve"> </w:t>
      </w:r>
      <w:r w:rsidR="00E43A7B">
        <w:t xml:space="preserve">small to medium </w:t>
      </w:r>
      <w:r w:rsidR="0031342D">
        <w:t xml:space="preserve">businesses. My experience </w:t>
      </w:r>
      <w:r w:rsidR="001B64EB">
        <w:t xml:space="preserve">with event planning has shown me that being a reputable business that delivers the vision of the client is most </w:t>
      </w:r>
      <w:r w:rsidR="00B2447F">
        <w:t>important,</w:t>
      </w:r>
      <w:r w:rsidR="001B64EB">
        <w:t xml:space="preserve"> so I intend to </w:t>
      </w:r>
      <w:r w:rsidR="00A21613">
        <w:t>do just that</w:t>
      </w:r>
      <w:r w:rsidR="00A87FE9">
        <w:t xml:space="preserve">. I plan to have </w:t>
      </w:r>
      <w:r w:rsidR="004A6664">
        <w:t xml:space="preserve">a </w:t>
      </w:r>
      <w:r>
        <w:t xml:space="preserve">simple and informative website </w:t>
      </w:r>
      <w:r w:rsidR="00797289">
        <w:t xml:space="preserve">with </w:t>
      </w:r>
      <w:r w:rsidR="004A6664">
        <w:t>p</w:t>
      </w:r>
      <w:r w:rsidR="00797289">
        <w:t xml:space="preserve">ictures </w:t>
      </w:r>
      <w:r w:rsidR="003F5571">
        <w:t xml:space="preserve">and </w:t>
      </w:r>
      <w:r w:rsidR="00FA6133">
        <w:t xml:space="preserve">testimonial </w:t>
      </w:r>
      <w:r w:rsidR="00797289">
        <w:t xml:space="preserve">that </w:t>
      </w:r>
      <w:r>
        <w:t xml:space="preserve">would </w:t>
      </w:r>
      <w:r w:rsidR="00FA6133">
        <w:t xml:space="preserve">make </w:t>
      </w:r>
      <w:r>
        <w:t>the</w:t>
      </w:r>
      <w:r w:rsidR="0047051E">
        <w:t xml:space="preserve">m </w:t>
      </w:r>
      <w:r>
        <w:t>feel comfortable trusting</w:t>
      </w:r>
      <w:r w:rsidR="00797289">
        <w:t xml:space="preserve"> </w:t>
      </w:r>
      <w:r w:rsidR="0047051E">
        <w:t>me</w:t>
      </w:r>
      <w:r w:rsidR="00797289">
        <w:t xml:space="preserve"> to </w:t>
      </w:r>
      <w:r w:rsidR="00E21649">
        <w:t xml:space="preserve">pull </w:t>
      </w:r>
      <w:r w:rsidR="00000D3A">
        <w:t>off the event of the</w:t>
      </w:r>
      <w:r w:rsidR="002C59E5">
        <w:t>ir</w:t>
      </w:r>
      <w:r w:rsidR="00000D3A">
        <w:t xml:space="preserve"> dream</w:t>
      </w:r>
      <w:r w:rsidR="00B2447F">
        <w:t>s</w:t>
      </w:r>
      <w:r w:rsidR="00000D3A">
        <w:t>.</w:t>
      </w:r>
      <w:r>
        <w:t xml:space="preserve"> </w:t>
      </w:r>
    </w:p>
    <w:p w14:paraId="1A21D874" w14:textId="4690120A" w:rsidR="007C25D7" w:rsidRPr="00BD644D" w:rsidRDefault="007C25D7" w:rsidP="0057570F">
      <w:pPr>
        <w:rPr>
          <w:i/>
          <w:iCs/>
        </w:rPr>
      </w:pPr>
      <w:r w:rsidRPr="00BD644D">
        <w:rPr>
          <w:i/>
          <w:iCs/>
        </w:rPr>
        <w:t>Content</w:t>
      </w:r>
    </w:p>
    <w:p w14:paraId="2010F336" w14:textId="4B0F39FC" w:rsidR="007C25D7" w:rsidRPr="00C16BE9" w:rsidRDefault="007C25D7" w:rsidP="0057570F">
      <w:r w:rsidRPr="00C16BE9">
        <w:t>The content added to the website will be</w:t>
      </w:r>
      <w:r w:rsidR="00906052" w:rsidRPr="00C16BE9">
        <w:t xml:space="preserve"> based on information from past events as well as information that I store locally on my computer</w:t>
      </w:r>
      <w:r w:rsidRPr="00C16BE9">
        <w:t>. I will edit and upload the content</w:t>
      </w:r>
      <w:r w:rsidR="00906052" w:rsidRPr="00C16BE9">
        <w:t xml:space="preserve"> to make it acceptable for a webpage</w:t>
      </w:r>
      <w:r w:rsidR="002B381A" w:rsidRPr="00C16BE9">
        <w:t>. My missi</w:t>
      </w:r>
      <w:r w:rsidRPr="00C16BE9">
        <w:t xml:space="preserve">on statement and user testimony will be </w:t>
      </w:r>
      <w:r w:rsidR="002B381A" w:rsidRPr="00C16BE9">
        <w:t>up</w:t>
      </w:r>
      <w:r w:rsidR="00C758C6" w:rsidRPr="00C16BE9">
        <w:t>loaded to help persuade potential clients for booking services</w:t>
      </w:r>
      <w:r w:rsidRPr="00C16BE9">
        <w:t>.</w:t>
      </w:r>
      <w:r w:rsidR="00E435F4" w:rsidRPr="00C16BE9">
        <w:t xml:space="preserve"> The images on the page will be </w:t>
      </w:r>
      <w:r w:rsidR="00C758C6" w:rsidRPr="00C16BE9">
        <w:t>images and videos from</w:t>
      </w:r>
      <w:r w:rsidR="00920A8D" w:rsidRPr="00C16BE9">
        <w:t xml:space="preserve"> past events</w:t>
      </w:r>
      <w:r w:rsidR="00E435F4" w:rsidRPr="00C16BE9">
        <w:t>. As the business grows the goal will</w:t>
      </w:r>
      <w:r w:rsidR="00920A8D" w:rsidRPr="00C16BE9">
        <w:t xml:space="preserve"> be to upload </w:t>
      </w:r>
      <w:r w:rsidR="003D7602" w:rsidRPr="00C16BE9">
        <w:t>customer reviews and testimony since consumers heavily rely on other reviews I will want to make sure that the reviews remain current so that potential clients know if the business is providing the services as advertised on the website.</w:t>
      </w:r>
      <w:r w:rsidR="00E435F4" w:rsidRPr="00C16BE9">
        <w:t xml:space="preserve"> </w:t>
      </w:r>
    </w:p>
    <w:p w14:paraId="50EEA0D8" w14:textId="70956352" w:rsidR="007C25D7" w:rsidRPr="00BD644D" w:rsidRDefault="007C25D7" w:rsidP="0057570F">
      <w:pPr>
        <w:rPr>
          <w:i/>
          <w:iCs/>
        </w:rPr>
      </w:pPr>
      <w:r w:rsidRPr="00BD644D">
        <w:rPr>
          <w:i/>
          <w:iCs/>
        </w:rPr>
        <w:t>Updates</w:t>
      </w:r>
    </w:p>
    <w:p w14:paraId="268AC954" w14:textId="4DC6F57A" w:rsidR="00E435F4" w:rsidRPr="00C16BE9" w:rsidRDefault="00E435F4" w:rsidP="0057570F">
      <w:r w:rsidRPr="00C16BE9">
        <w:t xml:space="preserve">The website will need to be updated </w:t>
      </w:r>
      <w:r w:rsidR="00BC3AC9" w:rsidRPr="00C16BE9">
        <w:t>regularly</w:t>
      </w:r>
      <w:r w:rsidRPr="00C16BE9">
        <w:t xml:space="preserve"> so </w:t>
      </w:r>
      <w:r w:rsidR="003D7602" w:rsidRPr="00C16BE9">
        <w:t>my</w:t>
      </w:r>
      <w:r w:rsidRPr="00C16BE9">
        <w:t xml:space="preserve"> goal will be to review and upload new content biweekly so that</w:t>
      </w:r>
      <w:r w:rsidR="003D7602" w:rsidRPr="00C16BE9">
        <w:t xml:space="preserve"> I am not overwhelmed but can keep up with the trends and</w:t>
      </w:r>
      <w:r w:rsidR="00056EA4" w:rsidRPr="00C16BE9">
        <w:t xml:space="preserve"> recent</w:t>
      </w:r>
      <w:r w:rsidRPr="00C16BE9">
        <w:t xml:space="preserve"> customer reviews </w:t>
      </w:r>
      <w:r w:rsidR="00056EA4" w:rsidRPr="00C16BE9">
        <w:t xml:space="preserve">that will </w:t>
      </w:r>
      <w:r w:rsidRPr="00C16BE9">
        <w:t xml:space="preserve">help to build more revenue for the business. </w:t>
      </w:r>
    </w:p>
    <w:p w14:paraId="6A01997B" w14:textId="6C8D48F3" w:rsidR="00E435F4" w:rsidRDefault="00E435F4" w:rsidP="0057570F"/>
    <w:p w14:paraId="03349388" w14:textId="77777777" w:rsidR="00735479" w:rsidRPr="00C16BE9" w:rsidRDefault="00735479" w:rsidP="0057570F"/>
    <w:p w14:paraId="350D554A" w14:textId="7AEFBE31" w:rsidR="00E435F4" w:rsidRPr="00C16BE9" w:rsidRDefault="00E435F4" w:rsidP="0057570F">
      <w:pPr>
        <w:rPr>
          <w:b/>
          <w:bCs/>
        </w:rPr>
      </w:pPr>
      <w:r w:rsidRPr="00C16BE9">
        <w:rPr>
          <w:b/>
          <w:bCs/>
        </w:rPr>
        <w:lastRenderedPageBreak/>
        <w:t>Growth and Maintenance</w:t>
      </w:r>
    </w:p>
    <w:p w14:paraId="2B2F099A" w14:textId="123F0606" w:rsidR="007C25D7" w:rsidRDefault="00B96303" w:rsidP="0057570F">
      <w:r w:rsidRPr="00C16BE9">
        <w:t>Also,</w:t>
      </w:r>
      <w:r w:rsidR="00E435F4" w:rsidRPr="00C16BE9">
        <w:t xml:space="preserve"> the future state of the business </w:t>
      </w:r>
      <w:r w:rsidR="00056EA4" w:rsidRPr="00C16BE9">
        <w:t xml:space="preserve">must </w:t>
      </w:r>
      <w:r w:rsidR="00E435F4" w:rsidRPr="00C16BE9">
        <w:t>incorporate booking services directly from the website</w:t>
      </w:r>
      <w:r w:rsidR="00451479" w:rsidRPr="00C16BE9">
        <w:t>.</w:t>
      </w:r>
      <w:r w:rsidR="00E435F4" w:rsidRPr="00C16BE9">
        <w:t xml:space="preserve"> </w:t>
      </w:r>
      <w:r w:rsidR="00056EA4" w:rsidRPr="00C16BE9">
        <w:t xml:space="preserve">Book </w:t>
      </w:r>
      <w:r w:rsidR="00E96458" w:rsidRPr="00C16BE9">
        <w:t>consultations</w:t>
      </w:r>
      <w:r w:rsidR="00056EA4" w:rsidRPr="00C16BE9">
        <w:t xml:space="preserve"> will be an easy way to generate money for the business even if the potential client chooses a different company. I will also need to </w:t>
      </w:r>
      <w:r w:rsidR="00E435F4" w:rsidRPr="00C16BE9">
        <w:t>find way</w:t>
      </w:r>
      <w:r w:rsidR="00451479" w:rsidRPr="00C16BE9">
        <w:t>s to collect</w:t>
      </w:r>
      <w:r w:rsidR="00056EA4" w:rsidRPr="00C16BE9">
        <w:t xml:space="preserve"> anonymous </w:t>
      </w:r>
      <w:r w:rsidR="00E435F4" w:rsidRPr="00C16BE9">
        <w:t>customer feedback</w:t>
      </w:r>
      <w:r w:rsidR="00056EA4" w:rsidRPr="00C16BE9">
        <w:t>. This feedback</w:t>
      </w:r>
      <w:r w:rsidR="00E435F4" w:rsidRPr="00C16BE9">
        <w:t xml:space="preserve"> </w:t>
      </w:r>
      <w:r w:rsidR="00056EA4" w:rsidRPr="00C16BE9">
        <w:t xml:space="preserve">will help me to </w:t>
      </w:r>
      <w:r w:rsidR="00E435F4" w:rsidRPr="00C16BE9">
        <w:t>improve the customer service experience of the website</w:t>
      </w:r>
      <w:r w:rsidR="00056EA4" w:rsidRPr="00C16BE9">
        <w:t xml:space="preserve"> and my services</w:t>
      </w:r>
      <w:r w:rsidR="00E435F4" w:rsidRPr="00C16BE9">
        <w:t>.  W</w:t>
      </w:r>
      <w:r w:rsidR="00056EA4" w:rsidRPr="00C16BE9">
        <w:t xml:space="preserve">hen </w:t>
      </w:r>
      <w:r w:rsidR="00E435F4" w:rsidRPr="00C16BE9">
        <w:t xml:space="preserve">bookable </w:t>
      </w:r>
      <w:r w:rsidRPr="00C16BE9">
        <w:t>services</w:t>
      </w:r>
      <w:r w:rsidR="00056EA4" w:rsidRPr="00C16BE9">
        <w:t xml:space="preserve"> are added to the </w:t>
      </w:r>
      <w:r w:rsidR="00E96458" w:rsidRPr="00C16BE9">
        <w:t>website,</w:t>
      </w:r>
      <w:r w:rsidR="00056EA4" w:rsidRPr="00C16BE9">
        <w:t xml:space="preserve"> I will have to make sure that the website is </w:t>
      </w:r>
      <w:r w:rsidR="00D661DD">
        <w:t>secur</w:t>
      </w:r>
      <w:r w:rsidR="00E435F4" w:rsidRPr="00C16BE9">
        <w:t>e</w:t>
      </w:r>
      <w:r w:rsidR="00056EA4" w:rsidRPr="00C16BE9">
        <w:t xml:space="preserve"> so that the</w:t>
      </w:r>
      <w:r w:rsidR="00E435F4" w:rsidRPr="00C16BE9">
        <w:t xml:space="preserve"> customer feel</w:t>
      </w:r>
      <w:r w:rsidR="00056EA4" w:rsidRPr="00C16BE9">
        <w:t>s</w:t>
      </w:r>
      <w:r w:rsidR="00E435F4" w:rsidRPr="00C16BE9">
        <w:t xml:space="preserve"> </w:t>
      </w:r>
      <w:r w:rsidR="00DC48EC" w:rsidRPr="00C16BE9">
        <w:t>safe</w:t>
      </w:r>
      <w:r w:rsidR="00E435F4" w:rsidRPr="00C16BE9">
        <w:t xml:space="preserve"> when exchanging payment information</w:t>
      </w:r>
      <w:r w:rsidR="00056EA4" w:rsidRPr="00C16BE9">
        <w:t xml:space="preserve"> on the webpage</w:t>
      </w:r>
      <w:r w:rsidR="00F13876" w:rsidRPr="00C16BE9">
        <w:t>. The security of the webpage will be an</w:t>
      </w:r>
      <w:r w:rsidR="00E435F4" w:rsidRPr="00C16BE9">
        <w:t xml:space="preserve"> investment </w:t>
      </w:r>
      <w:r w:rsidR="000D746E">
        <w:t>and</w:t>
      </w:r>
      <w:r w:rsidR="00F13876" w:rsidRPr="00C16BE9">
        <w:t xml:space="preserve"> will be mandatory </w:t>
      </w:r>
      <w:r w:rsidR="003955C5" w:rsidRPr="00C16BE9">
        <w:t xml:space="preserve">for </w:t>
      </w:r>
      <w:r w:rsidR="00E435F4" w:rsidRPr="00C16BE9">
        <w:t>avoid</w:t>
      </w:r>
      <w:r w:rsidR="003955C5" w:rsidRPr="00C16BE9">
        <w:t>ing</w:t>
      </w:r>
      <w:r w:rsidR="00E435F4" w:rsidRPr="00C16BE9">
        <w:t xml:space="preserve"> the detrimental cost of a security</w:t>
      </w:r>
      <w:r w:rsidR="000D746E">
        <w:t>-</w:t>
      </w:r>
      <w:r w:rsidR="003955C5" w:rsidRPr="00C16BE9">
        <w:t>related</w:t>
      </w:r>
      <w:r w:rsidR="00E435F4" w:rsidRPr="00C16BE9">
        <w:t xml:space="preserve"> issue.</w:t>
      </w:r>
    </w:p>
    <w:p w14:paraId="3853D99E" w14:textId="028E83B2" w:rsidR="00E41DBC" w:rsidRDefault="00E41DBC" w:rsidP="00E41DBC">
      <w:pPr>
        <w:rPr>
          <w:b/>
          <w:bCs/>
        </w:rPr>
      </w:pPr>
      <w:r w:rsidRPr="00AD31B5">
        <w:rPr>
          <w:b/>
          <w:bCs/>
        </w:rPr>
        <w:t>ORGANIZATION</w:t>
      </w:r>
    </w:p>
    <w:p w14:paraId="305EF0B2" w14:textId="4B9E6669" w:rsidR="0006341A" w:rsidRPr="00D54BD7" w:rsidRDefault="00692BCA" w:rsidP="00E41DBC">
      <w:r w:rsidRPr="00D54BD7">
        <w:t>The diagram below shows the layout of the website. A</w:t>
      </w:r>
      <w:r w:rsidR="00FB0528">
        <w:t xml:space="preserve"> </w:t>
      </w:r>
      <w:r w:rsidR="00BB41F7">
        <w:t>horizontal</w:t>
      </w:r>
      <w:r w:rsidRPr="00D54BD7">
        <w:t xml:space="preserve"> navigation bar will guide the user to the topic of their choice</w:t>
      </w:r>
      <w:r w:rsidR="00D54BD7" w:rsidRPr="00D54BD7">
        <w:t>.</w:t>
      </w:r>
    </w:p>
    <w:p w14:paraId="3C4CD77C" w14:textId="1081337D" w:rsidR="000C28BA" w:rsidRDefault="00027711" w:rsidP="00E41DBC">
      <w:pPr>
        <w:rPr>
          <w:noProof/>
        </w:rPr>
      </w:pPr>
      <w:r>
        <w:rPr>
          <w:noProof/>
        </w:rPr>
        <w:drawing>
          <wp:inline distT="0" distB="0" distL="0" distR="0" wp14:anchorId="102963F0" wp14:editId="5A261E31">
            <wp:extent cx="5943600" cy="373824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83669" w14:textId="320CE7A7" w:rsidR="00E41DBC" w:rsidRDefault="00E41DBC" w:rsidP="00E41DBC"/>
    <w:p w14:paraId="3E0721CE" w14:textId="3BC6109A" w:rsidR="00347373" w:rsidRDefault="00C03BE9" w:rsidP="00E41DBC">
      <w:pPr>
        <w:rPr>
          <w:noProof/>
        </w:rPr>
      </w:pPr>
      <w:r w:rsidRPr="00906052">
        <w:t xml:space="preserve">Each </w:t>
      </w:r>
      <w:r w:rsidR="00220562" w:rsidRPr="00906052">
        <w:t>area</w:t>
      </w:r>
      <w:r w:rsidR="00505F90" w:rsidRPr="00906052">
        <w:t xml:space="preserve"> on the </w:t>
      </w:r>
      <w:r w:rsidRPr="00906052">
        <w:t xml:space="preserve">website </w:t>
      </w:r>
      <w:r w:rsidR="00AB591A" w:rsidRPr="00906052">
        <w:t>is broken down by function</w:t>
      </w:r>
      <w:r w:rsidRPr="00906052">
        <w:t>, then detailed sub-</w:t>
      </w:r>
      <w:r w:rsidR="008B6940" w:rsidRPr="00906052">
        <w:t>functions</w:t>
      </w:r>
      <w:r w:rsidRPr="00906052">
        <w:t xml:space="preserve"> </w:t>
      </w:r>
      <w:r w:rsidR="00D3521A" w:rsidRPr="00906052">
        <w:t>whe</w:t>
      </w:r>
      <w:r w:rsidR="00711117" w:rsidRPr="00906052">
        <w:t>re</w:t>
      </w:r>
      <w:r w:rsidR="00D3521A" w:rsidRPr="00906052">
        <w:t xml:space="preserve"> needed</w:t>
      </w:r>
      <w:r w:rsidRPr="00906052">
        <w:t xml:space="preserve">. The main page </w:t>
      </w:r>
      <w:r w:rsidR="002A4E31" w:rsidRPr="00906052">
        <w:t xml:space="preserve">will navigate to </w:t>
      </w:r>
      <w:r w:rsidR="0082774D" w:rsidRPr="00906052">
        <w:t xml:space="preserve">different sections </w:t>
      </w:r>
      <w:r w:rsidRPr="00906052">
        <w:t xml:space="preserve">with brief descriptions of each. Users can navigate </w:t>
      </w:r>
      <w:r w:rsidR="00166D5E" w:rsidRPr="00906052">
        <w:t xml:space="preserve">using </w:t>
      </w:r>
      <w:r w:rsidR="00143000" w:rsidRPr="00906052">
        <w:t xml:space="preserve">the </w:t>
      </w:r>
      <w:r w:rsidR="00993C95">
        <w:t>fixed navigation bar that will allow easy navigation between pages</w:t>
      </w:r>
      <w:r w:rsidRPr="00906052">
        <w:t>.</w:t>
      </w:r>
      <w:r w:rsidR="00794E8E" w:rsidRPr="00906052">
        <w:t xml:space="preserve"> Also,</w:t>
      </w:r>
      <w:r w:rsidR="00B63C93" w:rsidRPr="00906052">
        <w:t xml:space="preserve"> </w:t>
      </w:r>
      <w:r w:rsidR="00D23069" w:rsidRPr="00906052">
        <w:t>the potential client/ client</w:t>
      </w:r>
      <w:r w:rsidR="0024019A" w:rsidRPr="00906052">
        <w:t xml:space="preserve"> will</w:t>
      </w:r>
      <w:r w:rsidR="00690763" w:rsidRPr="00906052">
        <w:t xml:space="preserve"> </w:t>
      </w:r>
      <w:r w:rsidR="009A64E4" w:rsidRPr="00906052">
        <w:t>be able</w:t>
      </w:r>
      <w:r w:rsidR="00690763" w:rsidRPr="00906052">
        <w:t xml:space="preserve"> to follow the link</w:t>
      </w:r>
      <w:r w:rsidR="00F46D1A">
        <w:t>s</w:t>
      </w:r>
      <w:r w:rsidR="00690763" w:rsidRPr="00906052">
        <w:t xml:space="preserve"> to the social media pages where they can connect to the business</w:t>
      </w:r>
      <w:r w:rsidR="00906052" w:rsidRPr="00906052">
        <w:t xml:space="preserve"> by getting the</w:t>
      </w:r>
      <w:r w:rsidR="00690763" w:rsidRPr="00906052">
        <w:t xml:space="preserve"> </w:t>
      </w:r>
      <w:r w:rsidR="007C18DF" w:rsidRPr="00906052">
        <w:t>most up</w:t>
      </w:r>
      <w:r w:rsidR="00F44221" w:rsidRPr="00906052">
        <w:t>-to-</w:t>
      </w:r>
      <w:r w:rsidR="007C18DF" w:rsidRPr="00906052">
        <w:t>date information regarding services</w:t>
      </w:r>
      <w:r w:rsidR="00906052" w:rsidRPr="00906052">
        <w:t xml:space="preserve"> and industry trends</w:t>
      </w:r>
      <w:r w:rsidR="0024019A" w:rsidRPr="00906052">
        <w:t xml:space="preserve">. </w:t>
      </w:r>
      <w:r w:rsidR="00347373" w:rsidRPr="00906052">
        <w:t xml:space="preserve"> </w:t>
      </w:r>
      <w:r w:rsidR="00247824">
        <w:t>Below are wireframe examples of the intended layout of the website.</w:t>
      </w:r>
    </w:p>
    <w:p w14:paraId="533CDA80" w14:textId="0B0E7327" w:rsidR="008E5570" w:rsidRDefault="009224C9" w:rsidP="00E41DBC">
      <w:r>
        <w:rPr>
          <w:noProof/>
        </w:rPr>
        <w:lastRenderedPageBreak/>
        <w:drawing>
          <wp:inline distT="0" distB="0" distL="0" distR="0" wp14:anchorId="320AD719" wp14:editId="1F93FAEF">
            <wp:extent cx="5943600" cy="454342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447DB" w14:textId="12F14786" w:rsidR="009224C9" w:rsidRPr="00906052" w:rsidRDefault="005918F9" w:rsidP="00E41DBC">
      <w:r>
        <w:rPr>
          <w:noProof/>
        </w:rPr>
        <w:lastRenderedPageBreak/>
        <w:drawing>
          <wp:inline distT="0" distB="0" distL="0" distR="0" wp14:anchorId="5F3B1595" wp14:editId="022E218B">
            <wp:extent cx="5943600" cy="45434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8A319" w14:textId="338E7EEB" w:rsidR="00112093" w:rsidRDefault="00753C17" w:rsidP="00CD55DA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7D6DF1C" wp14:editId="01183CB1">
            <wp:extent cx="5943600" cy="45434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7BC02" w14:textId="49E4933C" w:rsidR="00400E8C" w:rsidRDefault="00400E8C" w:rsidP="00CD55DA">
      <w:pPr>
        <w:rPr>
          <w:b/>
          <w:bCs/>
        </w:rPr>
      </w:pPr>
    </w:p>
    <w:p w14:paraId="60F13E09" w14:textId="287E624C" w:rsidR="00400E8C" w:rsidRDefault="00400E8C" w:rsidP="00CD55DA">
      <w:pPr>
        <w:rPr>
          <w:b/>
          <w:bCs/>
        </w:rPr>
      </w:pPr>
    </w:p>
    <w:p w14:paraId="4AB800D2" w14:textId="6B39F2E8" w:rsidR="00CD55DA" w:rsidRPr="00F71AE6" w:rsidRDefault="00CD55DA" w:rsidP="00CD55DA">
      <w:pPr>
        <w:rPr>
          <w:b/>
          <w:bCs/>
        </w:rPr>
      </w:pPr>
      <w:r w:rsidRPr="00F71AE6">
        <w:rPr>
          <w:b/>
          <w:bCs/>
        </w:rPr>
        <w:t xml:space="preserve">SECURITY </w:t>
      </w:r>
    </w:p>
    <w:p w14:paraId="1004580D" w14:textId="643CFB99" w:rsidR="00CD55DA" w:rsidRDefault="00CD55DA" w:rsidP="00CD55DA">
      <w:r>
        <w:t xml:space="preserve">The website is intended to be informative so there will be no </w:t>
      </w:r>
      <w:r w:rsidR="0069394A">
        <w:t>e-commerce,</w:t>
      </w:r>
      <w:r>
        <w:t xml:space="preserve"> but I will have to reassess the security of my site </w:t>
      </w:r>
      <w:r w:rsidR="009954A9">
        <w:t>when</w:t>
      </w:r>
      <w:r>
        <w:t xml:space="preserve"> bookable services </w:t>
      </w:r>
      <w:r w:rsidR="00D14CBB">
        <w:t xml:space="preserve">are added </w:t>
      </w:r>
      <w:r>
        <w:t>on the webpage. The website is to connect the customers to me and at that point</w:t>
      </w:r>
      <w:r w:rsidR="00D14CBB">
        <w:t>,</w:t>
      </w:r>
      <w:r>
        <w:t xml:space="preserve"> I will use my business account app through PayPal to accept payments. Finally, I can secure the webpage by hosting the page on a secure web host with SSL, creating backups for the site, and implementing custom error pages.</w:t>
      </w:r>
    </w:p>
    <w:p w14:paraId="2CD441FF" w14:textId="77777777" w:rsidR="00127963" w:rsidRDefault="00127963" w:rsidP="00127963"/>
    <w:p w14:paraId="3245A30B" w14:textId="4A09160F" w:rsidR="00E41DBC" w:rsidRPr="00DD1F1A" w:rsidRDefault="00E41DBC" w:rsidP="00E41DBC">
      <w:pPr>
        <w:rPr>
          <w:b/>
          <w:bCs/>
        </w:rPr>
      </w:pPr>
      <w:r w:rsidRPr="00DD1F1A">
        <w:rPr>
          <w:b/>
          <w:bCs/>
        </w:rPr>
        <w:t xml:space="preserve">WEB HOSTING </w:t>
      </w:r>
    </w:p>
    <w:p w14:paraId="518C3333" w14:textId="69DFAC88" w:rsidR="00E41DBC" w:rsidRDefault="00846C0B" w:rsidP="0018691E">
      <w:pPr>
        <w:pStyle w:val="ListBullet"/>
        <w:numPr>
          <w:ilvl w:val="0"/>
          <w:numId w:val="0"/>
        </w:numPr>
        <w:jc w:val="both"/>
      </w:pPr>
      <w:r>
        <w:t xml:space="preserve">The </w:t>
      </w:r>
      <w:r w:rsidR="00304F75">
        <w:t xml:space="preserve">hosting </w:t>
      </w:r>
      <w:r>
        <w:t>of my</w:t>
      </w:r>
      <w:r w:rsidR="00304F75">
        <w:t xml:space="preserve"> web page</w:t>
      </w:r>
      <w:r>
        <w:t xml:space="preserve"> will have to </w:t>
      </w:r>
      <w:r w:rsidR="00F94B17">
        <w:t>incorporate</w:t>
      </w:r>
      <w:r w:rsidR="00304F75">
        <w:t xml:space="preserve"> various factors that</w:t>
      </w:r>
      <w:r w:rsidR="00F8636C">
        <w:t xml:space="preserve"> I</w:t>
      </w:r>
      <w:r w:rsidR="00304F75">
        <w:t xml:space="preserve"> will </w:t>
      </w:r>
      <w:r w:rsidR="00F94B17">
        <w:t>have to consider</w:t>
      </w:r>
      <w:r w:rsidR="0018691E">
        <w:t xml:space="preserve">. </w:t>
      </w:r>
      <w:r w:rsidR="00F94B17">
        <w:t xml:space="preserve">Since my business is small, I </w:t>
      </w:r>
      <w:r w:rsidR="00627A06">
        <w:t>will be</w:t>
      </w:r>
      <w:r w:rsidR="00304F75">
        <w:t xml:space="preserve"> interested in price</w:t>
      </w:r>
      <w:r w:rsidR="00CD22FE">
        <w:t xml:space="preserve"> and security</w:t>
      </w:r>
      <w:r w:rsidR="00F4245D">
        <w:t>. Those two factors</w:t>
      </w:r>
      <w:r w:rsidR="006F6F4B">
        <w:t xml:space="preserve"> will be </w:t>
      </w:r>
      <w:r w:rsidR="00F4245D">
        <w:t>my</w:t>
      </w:r>
      <w:r w:rsidR="006F6F4B">
        <w:t xml:space="preserve"> starting point </w:t>
      </w:r>
      <w:r w:rsidR="000B3EA0">
        <w:t>f</w:t>
      </w:r>
      <w:r w:rsidR="00F4245D">
        <w:t>or</w:t>
      </w:r>
      <w:r w:rsidR="00484F3B">
        <w:t xml:space="preserve"> how </w:t>
      </w:r>
      <w:r w:rsidR="00F4245D">
        <w:t>I</w:t>
      </w:r>
      <w:r w:rsidR="00484F3B">
        <w:t xml:space="preserve"> decide on a web host. </w:t>
      </w:r>
      <w:r w:rsidR="00F817A6">
        <w:t>Next,</w:t>
      </w:r>
      <w:r w:rsidR="005E75EA">
        <w:t xml:space="preserve"> th</w:t>
      </w:r>
      <w:r w:rsidR="0083036A">
        <w:t>is</w:t>
      </w:r>
      <w:r w:rsidR="005E75EA">
        <w:t xml:space="preserve"> website is for information</w:t>
      </w:r>
      <w:r w:rsidR="0083036A">
        <w:t>al</w:t>
      </w:r>
      <w:r w:rsidR="00EE6087">
        <w:t xml:space="preserve"> purposes</w:t>
      </w:r>
      <w:r w:rsidR="0083036A">
        <w:t xml:space="preserve"> so </w:t>
      </w:r>
      <w:r w:rsidR="00EE6087">
        <w:t>videos will be</w:t>
      </w:r>
      <w:r w:rsidR="0083036A">
        <w:t xml:space="preserve"> embedded from </w:t>
      </w:r>
      <w:proofErr w:type="spellStart"/>
      <w:r w:rsidR="00D14CBB">
        <w:t>Y</w:t>
      </w:r>
      <w:r w:rsidR="0083036A">
        <w:t>outube</w:t>
      </w:r>
      <w:proofErr w:type="spellEnd"/>
      <w:r w:rsidR="0083036A">
        <w:t xml:space="preserve"> to highlight my company</w:t>
      </w:r>
      <w:r w:rsidR="00A72585">
        <w:t>. I think a video from YouTube will help to provide a personalized experience to the customer.</w:t>
      </w:r>
      <w:r w:rsidR="00970D35">
        <w:t xml:space="preserve"> I will utilize my s</w:t>
      </w:r>
      <w:r w:rsidR="00EE6087">
        <w:t xml:space="preserve">ocial media accounts </w:t>
      </w:r>
      <w:r w:rsidR="00970D35">
        <w:t xml:space="preserve">for </w:t>
      </w:r>
      <w:r w:rsidR="00D14CBB">
        <w:t xml:space="preserve">the </w:t>
      </w:r>
      <w:r w:rsidR="00970D35">
        <w:t>majority of videos and pictures s</w:t>
      </w:r>
      <w:r w:rsidR="0082774D">
        <w:t>o</w:t>
      </w:r>
      <w:r w:rsidR="00970D35">
        <w:t xml:space="preserve"> that the website can</w:t>
      </w:r>
      <w:r w:rsidR="003F404B">
        <w:t xml:space="preserve"> remain simple</w:t>
      </w:r>
      <w:r w:rsidR="00970D35">
        <w:t xml:space="preserve"> and</w:t>
      </w:r>
      <w:r w:rsidR="009702F7">
        <w:t xml:space="preserve"> require little bandwidth</w:t>
      </w:r>
      <w:r w:rsidR="00970D35">
        <w:t xml:space="preserve">. In the future when the company </w:t>
      </w:r>
      <w:r w:rsidR="0082774D">
        <w:lastRenderedPageBreak/>
        <w:t>expands,</w:t>
      </w:r>
      <w:r w:rsidR="00413819">
        <w:t xml:space="preserve"> I plan on</w:t>
      </w:r>
      <w:r w:rsidR="003438FD">
        <w:t xml:space="preserve"> </w:t>
      </w:r>
      <w:r w:rsidR="008C7D7B">
        <w:t>integrating purchasing of consultation services</w:t>
      </w:r>
      <w:r w:rsidR="0054794F">
        <w:t xml:space="preserve"> on the site</w:t>
      </w:r>
      <w:r w:rsidR="0007089A">
        <w:t>.</w:t>
      </w:r>
      <w:r w:rsidR="00EE44D3">
        <w:t xml:space="preserve"> </w:t>
      </w:r>
      <w:r w:rsidR="008C7D7B">
        <w:t xml:space="preserve">From my previous </w:t>
      </w:r>
      <w:r w:rsidR="004C5BA2">
        <w:t>experience</w:t>
      </w:r>
      <w:r w:rsidR="008C7D7B">
        <w:t xml:space="preserve"> building </w:t>
      </w:r>
      <w:r w:rsidR="005B7A0E">
        <w:t>a web</w:t>
      </w:r>
      <w:r w:rsidR="008C7D7B">
        <w:t>site</w:t>
      </w:r>
      <w:r w:rsidR="009022FC">
        <w:t>,</w:t>
      </w:r>
      <w:r w:rsidR="008C7D7B">
        <w:t xml:space="preserve"> I know that there are </w:t>
      </w:r>
      <w:r w:rsidR="007C663F">
        <w:t>website</w:t>
      </w:r>
      <w:r w:rsidR="008C7D7B">
        <w:t>s</w:t>
      </w:r>
      <w:r w:rsidR="00EE44D3">
        <w:t xml:space="preserve"> that </w:t>
      </w:r>
      <w:r w:rsidR="007C663F">
        <w:t xml:space="preserve">would compare the different features of </w:t>
      </w:r>
      <w:r w:rsidR="0056659C">
        <w:t xml:space="preserve">the </w:t>
      </w:r>
      <w:r w:rsidR="007C663F">
        <w:t>various web host</w:t>
      </w:r>
      <w:r w:rsidR="003F401E">
        <w:t>ing so I will have to look at my budget and see which work best for the current state of my company</w:t>
      </w:r>
      <w:r w:rsidR="007C663F">
        <w:t>.</w:t>
      </w:r>
      <w:r w:rsidR="003F401E">
        <w:t xml:space="preserve"> </w:t>
      </w:r>
      <w:r w:rsidR="00554A5F">
        <w:t>Next,</w:t>
      </w:r>
      <w:r w:rsidR="003F401E">
        <w:t xml:space="preserve"> the website is intended to be </w:t>
      </w:r>
      <w:r w:rsidR="00962541">
        <w:t>informat</w:t>
      </w:r>
      <w:r w:rsidR="003F401E">
        <w:t>ive</w:t>
      </w:r>
      <w:r w:rsidR="00962541">
        <w:t xml:space="preserve"> it will </w:t>
      </w:r>
      <w:r w:rsidR="00E06D60">
        <w:t xml:space="preserve">need to </w:t>
      </w:r>
      <w:r w:rsidR="00962541">
        <w:t>be secure</w:t>
      </w:r>
      <w:r w:rsidR="00554A5F">
        <w:t>d</w:t>
      </w:r>
      <w:r w:rsidR="00962541">
        <w:t xml:space="preserve"> </w:t>
      </w:r>
      <w:r w:rsidR="00DC2E93">
        <w:t>at an affordable price</w:t>
      </w:r>
      <w:r w:rsidR="00E06D60">
        <w:t>.</w:t>
      </w:r>
      <w:r w:rsidR="00DC2E93">
        <w:t xml:space="preserve"> </w:t>
      </w:r>
      <w:r w:rsidR="0091186F">
        <w:t xml:space="preserve">The </w:t>
      </w:r>
      <w:r w:rsidR="006A4ACC">
        <w:t>web</w:t>
      </w:r>
      <w:r w:rsidR="00E06D60">
        <w:t>site</w:t>
      </w:r>
      <w:r w:rsidR="006A4ACC">
        <w:t xml:space="preserve"> will</w:t>
      </w:r>
      <w:r w:rsidR="008E0636">
        <w:t xml:space="preserve"> be secured using </w:t>
      </w:r>
      <w:r w:rsidR="00CB16F2">
        <w:t>SSL.</w:t>
      </w:r>
      <w:r w:rsidR="00C61E50">
        <w:t xml:space="preserve"> Having a secure site will be important</w:t>
      </w:r>
      <w:r w:rsidR="006650F4">
        <w:t xml:space="preserve"> to me and my potential clients</w:t>
      </w:r>
      <w:r w:rsidR="005A2883">
        <w:t xml:space="preserve"> since</w:t>
      </w:r>
      <w:r w:rsidR="006650F4">
        <w:t xml:space="preserve"> I </w:t>
      </w:r>
      <w:r w:rsidR="000138FD">
        <w:t>know</w:t>
      </w:r>
      <w:r w:rsidR="006650F4">
        <w:t xml:space="preserve"> the importance of feeling secur</w:t>
      </w:r>
      <w:r w:rsidR="00A2090C">
        <w:t>e</w:t>
      </w:r>
      <w:r w:rsidR="006650F4">
        <w:t xml:space="preserve"> </w:t>
      </w:r>
      <w:r w:rsidR="00560C87">
        <w:t>when I</w:t>
      </w:r>
      <w:r w:rsidR="006650F4">
        <w:t xml:space="preserve"> </w:t>
      </w:r>
      <w:r w:rsidR="000138FD">
        <w:t>surf the web</w:t>
      </w:r>
      <w:r w:rsidR="000B59CC">
        <w:t>.</w:t>
      </w:r>
      <w:r w:rsidR="00022D2B">
        <w:t xml:space="preserve"> </w:t>
      </w:r>
      <w:r w:rsidR="000138FD">
        <w:t xml:space="preserve">My website will comprise </w:t>
      </w:r>
      <w:r w:rsidR="00022D2B">
        <w:t xml:space="preserve">HTML, CSS, </w:t>
      </w:r>
      <w:r w:rsidR="0076117C">
        <w:t>and</w:t>
      </w:r>
      <w:r w:rsidR="00867BF5">
        <w:t xml:space="preserve"> possibly Java</w:t>
      </w:r>
      <w:r w:rsidR="00DA663D">
        <w:t>Script. The HTML and CSS</w:t>
      </w:r>
      <w:r w:rsidR="00197395">
        <w:t xml:space="preserve"> will be used to design the website. The JavaScript will </w:t>
      </w:r>
      <w:r w:rsidR="00A41943">
        <w:t xml:space="preserve">be used </w:t>
      </w:r>
      <w:r w:rsidR="00905279">
        <w:t xml:space="preserve">later to </w:t>
      </w:r>
      <w:r w:rsidR="00E85893">
        <w:t>collect user data for  follow</w:t>
      </w:r>
      <w:r w:rsidR="00EC0805">
        <w:t>ing</w:t>
      </w:r>
      <w:r w:rsidR="00C5290E">
        <w:t>-</w:t>
      </w:r>
      <w:r w:rsidR="00E85893">
        <w:t>up with email and text.</w:t>
      </w:r>
      <w:r w:rsidR="000138FD">
        <w:t xml:space="preserve"> </w:t>
      </w:r>
      <w:r w:rsidR="00242650">
        <w:t>C</w:t>
      </w:r>
      <w:r w:rsidR="0024143B">
        <w:t>her</w:t>
      </w:r>
      <w:r w:rsidR="00242650">
        <w:t>elegance.net</w:t>
      </w:r>
      <w:r w:rsidR="00636185">
        <w:t xml:space="preserve"> is the domain</w:t>
      </w:r>
      <w:r w:rsidR="001330EB">
        <w:t xml:space="preserve"> name that </w:t>
      </w:r>
      <w:r w:rsidR="00B1291C">
        <w:t>I selected</w:t>
      </w:r>
      <w:r w:rsidR="0031455D">
        <w:t xml:space="preserve"> s</w:t>
      </w:r>
      <w:r w:rsidR="00636185">
        <w:t xml:space="preserve">ince the </w:t>
      </w:r>
      <w:r w:rsidR="00EB517C">
        <w:t>website name matches my social media page and will make it easier for customers to be attracted to my site.</w:t>
      </w:r>
    </w:p>
    <w:p w14:paraId="57B25C52" w14:textId="77777777" w:rsidR="00D93D1F" w:rsidRDefault="00D93D1F" w:rsidP="00E41DBC"/>
    <w:p w14:paraId="340B5D1C" w14:textId="38E22BAD" w:rsidR="00E41DBC" w:rsidRPr="00F71AE6" w:rsidRDefault="00E41DBC" w:rsidP="00E41DBC">
      <w:pPr>
        <w:rPr>
          <w:b/>
          <w:bCs/>
        </w:rPr>
      </w:pPr>
      <w:r w:rsidRPr="00F71AE6">
        <w:rPr>
          <w:b/>
          <w:bCs/>
        </w:rPr>
        <w:t xml:space="preserve">MARKETING </w:t>
      </w:r>
    </w:p>
    <w:p w14:paraId="1AC6EF56" w14:textId="7F7AF937" w:rsidR="00E41DBC" w:rsidRDefault="00E41DBC" w:rsidP="00E41DBC">
      <w:r>
        <w:t>The website will be marke</w:t>
      </w:r>
      <w:r w:rsidR="00973938">
        <w:t>te</w:t>
      </w:r>
      <w:r>
        <w:t xml:space="preserve">d </w:t>
      </w:r>
      <w:r w:rsidR="00BD4463">
        <w:t>using social media platforms</w:t>
      </w:r>
      <w:r w:rsidR="00973938">
        <w:t xml:space="preserve"> and through QR</w:t>
      </w:r>
      <w:r w:rsidR="00A2090C">
        <w:t xml:space="preserve"> </w:t>
      </w:r>
      <w:r w:rsidR="00973938">
        <w:t>codes at events that I decorate</w:t>
      </w:r>
      <w:r w:rsidR="00BD4463">
        <w:t>.</w:t>
      </w:r>
      <w:r w:rsidR="00386B5F">
        <w:t xml:space="preserve"> Since this is a </w:t>
      </w:r>
      <w:r w:rsidR="00FA7843">
        <w:t>relatively new</w:t>
      </w:r>
      <w:r w:rsidR="00386B5F">
        <w:t xml:space="preserve"> business</w:t>
      </w:r>
      <w:r w:rsidR="00F256F3">
        <w:t>,</w:t>
      </w:r>
      <w:r w:rsidR="00386B5F">
        <w:t xml:space="preserve"> using social media </w:t>
      </w:r>
      <w:r w:rsidR="00F051FA">
        <w:t>marketing will help</w:t>
      </w:r>
      <w:r w:rsidR="00973938">
        <w:t xml:space="preserve"> </w:t>
      </w:r>
      <w:r w:rsidR="00432F48">
        <w:t>me to connect to individuals who see and like the work that I complete</w:t>
      </w:r>
      <w:r w:rsidR="00481AA0">
        <w:t>. T</w:t>
      </w:r>
      <w:r w:rsidR="00987F9D">
        <w:t>his will allow me</w:t>
      </w:r>
      <w:r w:rsidR="00F051FA">
        <w:t xml:space="preserve"> to reach the target audience with minimal effort.</w:t>
      </w:r>
      <w:r w:rsidR="00BD4463">
        <w:t xml:space="preserve"> Social media platforms </w:t>
      </w:r>
      <w:r w:rsidR="00182179">
        <w:t>can</w:t>
      </w:r>
      <w:r w:rsidR="00987F9D">
        <w:t xml:space="preserve"> </w:t>
      </w:r>
      <w:r w:rsidR="00E2589E">
        <w:t xml:space="preserve">also </w:t>
      </w:r>
      <w:r w:rsidR="00987F9D">
        <w:t>direct the</w:t>
      </w:r>
      <w:r w:rsidR="00BD4463">
        <w:t xml:space="preserve"> target demographics</w:t>
      </w:r>
      <w:r w:rsidR="00987F9D">
        <w:t xml:space="preserve"> towards my company</w:t>
      </w:r>
      <w:r w:rsidR="00BD4463">
        <w:t>.</w:t>
      </w:r>
      <w:r w:rsidR="00987F9D">
        <w:t xml:space="preserve"> Additionally,</w:t>
      </w:r>
      <w:r w:rsidR="00F306B8">
        <w:t xml:space="preserve"> I </w:t>
      </w:r>
      <w:r w:rsidR="001E5820">
        <w:t xml:space="preserve">will </w:t>
      </w:r>
      <w:r w:rsidR="00F306B8">
        <w:t xml:space="preserve">use the </w:t>
      </w:r>
      <w:r w:rsidR="007D4274">
        <w:t>word-of-mouth</w:t>
      </w:r>
      <w:r w:rsidR="00F306B8">
        <w:t xml:space="preserve"> approach by adding QR</w:t>
      </w:r>
      <w:r w:rsidR="00A2090C">
        <w:t xml:space="preserve"> </w:t>
      </w:r>
      <w:r w:rsidR="00F306B8">
        <w:t>co</w:t>
      </w:r>
      <w:r w:rsidR="0092519D">
        <w:t>des throughout the event</w:t>
      </w:r>
      <w:r w:rsidR="001C3F98">
        <w:t xml:space="preserve"> that I plan</w:t>
      </w:r>
      <w:r w:rsidR="0092519D">
        <w:t xml:space="preserve"> to provide individuals attending the opportunity to book me for </w:t>
      </w:r>
      <w:r w:rsidR="007D4274">
        <w:t>their</w:t>
      </w:r>
      <w:r w:rsidR="0092519D">
        <w:t xml:space="preserve"> next event</w:t>
      </w:r>
      <w:r w:rsidR="0074251E">
        <w:t>.</w:t>
      </w:r>
      <w:r w:rsidR="0080204E">
        <w:t xml:space="preserve"> The website will also </w:t>
      </w:r>
      <w:r w:rsidR="0074058E">
        <w:t>be SEO Search Engine Optimization</w:t>
      </w:r>
      <w:r w:rsidR="00CB4573">
        <w:t xml:space="preserve">. </w:t>
      </w:r>
      <w:r w:rsidR="00C7425C">
        <w:t xml:space="preserve">The website will use </w:t>
      </w:r>
      <w:r w:rsidR="0074058E">
        <w:t>target keywords</w:t>
      </w:r>
      <w:r w:rsidR="00CE63A5">
        <w:t>, be well</w:t>
      </w:r>
      <w:r w:rsidR="00182179">
        <w:t>-</w:t>
      </w:r>
      <w:r w:rsidR="00CE63A5">
        <w:t>formatted, uses internal and ex</w:t>
      </w:r>
      <w:r w:rsidR="00BD714A">
        <w:t>ternal links</w:t>
      </w:r>
      <w:r w:rsidR="00FF1DED">
        <w:t>,</w:t>
      </w:r>
      <w:r w:rsidR="0074251E">
        <w:t xml:space="preserve"> </w:t>
      </w:r>
      <w:r w:rsidR="00C75A13">
        <w:t>and will</w:t>
      </w:r>
      <w:r w:rsidR="0074251E">
        <w:t xml:space="preserve"> adhere to the</w:t>
      </w:r>
      <w:r w:rsidR="000B3F67">
        <w:t xml:space="preserve"> Google</w:t>
      </w:r>
      <w:r w:rsidR="00331529">
        <w:t xml:space="preserve"> standards</w:t>
      </w:r>
      <w:r w:rsidR="0074251E">
        <w:t xml:space="preserve"> allow</w:t>
      </w:r>
      <w:r w:rsidR="00FF1DED">
        <w:t>ing</w:t>
      </w:r>
      <w:r w:rsidR="0074251E">
        <w:t xml:space="preserve"> </w:t>
      </w:r>
      <w:r w:rsidR="00FF1DED">
        <w:t>the</w:t>
      </w:r>
      <w:r w:rsidR="007D4274">
        <w:t xml:space="preserve"> website to</w:t>
      </w:r>
      <w:r w:rsidR="00F256F3">
        <w:t xml:space="preserve"> </w:t>
      </w:r>
      <w:r w:rsidR="00FF1DED">
        <w:t xml:space="preserve">be </w:t>
      </w:r>
      <w:r w:rsidR="007D4274">
        <w:t xml:space="preserve"> easily searchable on the web.</w:t>
      </w:r>
    </w:p>
    <w:p w14:paraId="2A2C2321" w14:textId="77777777" w:rsidR="00D93D1F" w:rsidRDefault="00D93D1F">
      <w:pPr>
        <w:rPr>
          <w:b/>
          <w:bCs/>
        </w:rPr>
      </w:pPr>
      <w:r>
        <w:rPr>
          <w:b/>
          <w:bCs/>
        </w:rPr>
        <w:br w:type="page"/>
      </w:r>
    </w:p>
    <w:p w14:paraId="4027268D" w14:textId="03E2ADA4" w:rsidR="00E41DBC" w:rsidRPr="00082E4F" w:rsidRDefault="00E41DBC" w:rsidP="00D93D1F">
      <w:pPr>
        <w:jc w:val="center"/>
        <w:rPr>
          <w:b/>
          <w:bCs/>
          <w:u w:val="single"/>
        </w:rPr>
      </w:pPr>
      <w:r w:rsidRPr="00082E4F">
        <w:rPr>
          <w:b/>
          <w:bCs/>
          <w:u w:val="single"/>
        </w:rPr>
        <w:lastRenderedPageBreak/>
        <w:t>REFERENCES</w:t>
      </w:r>
    </w:p>
    <w:p w14:paraId="34AA3834" w14:textId="77777777" w:rsidR="004315B2" w:rsidRPr="004315B2" w:rsidRDefault="004315B2" w:rsidP="004315B2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315B2">
        <w:rPr>
          <w:rFonts w:ascii="Times New Roman" w:eastAsia="Times New Roman" w:hAnsi="Times New Roman" w:cs="Times New Roman"/>
          <w:sz w:val="24"/>
          <w:szCs w:val="24"/>
        </w:rPr>
        <w:t>Colorlib</w:t>
      </w:r>
      <w:proofErr w:type="spellEnd"/>
      <w:r w:rsidRPr="004315B2">
        <w:rPr>
          <w:rFonts w:ascii="Times New Roman" w:eastAsia="Times New Roman" w:hAnsi="Times New Roman" w:cs="Times New Roman"/>
          <w:sz w:val="24"/>
          <w:szCs w:val="24"/>
        </w:rPr>
        <w:t xml:space="preserve">. (2019, October 17). </w:t>
      </w:r>
      <w:r w:rsidRPr="004315B2">
        <w:rPr>
          <w:rFonts w:ascii="Times New Roman" w:eastAsia="Times New Roman" w:hAnsi="Times New Roman" w:cs="Times New Roman"/>
          <w:i/>
          <w:iCs/>
          <w:sz w:val="24"/>
          <w:szCs w:val="24"/>
        </w:rPr>
        <w:t>17 Best Event Planner Websites Design To Unleash Creativity 2019</w:t>
      </w:r>
      <w:r w:rsidRPr="004315B2">
        <w:rPr>
          <w:rFonts w:ascii="Times New Roman" w:eastAsia="Times New Roman" w:hAnsi="Times New Roman" w:cs="Times New Roman"/>
          <w:sz w:val="24"/>
          <w:szCs w:val="24"/>
        </w:rPr>
        <w:t>. https://colorlib.com/wp/event-planner-websites/</w:t>
      </w:r>
    </w:p>
    <w:p w14:paraId="013AEF8C" w14:textId="77777777" w:rsidR="004315B2" w:rsidRPr="004315B2" w:rsidRDefault="004315B2" w:rsidP="004315B2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315B2">
        <w:rPr>
          <w:rFonts w:ascii="Times New Roman" w:eastAsia="Times New Roman" w:hAnsi="Times New Roman" w:cs="Times New Roman"/>
          <w:sz w:val="24"/>
          <w:szCs w:val="24"/>
        </w:rPr>
        <w:t xml:space="preserve">Priest, C. (2019, May 1). </w:t>
      </w:r>
      <w:r w:rsidRPr="004315B2">
        <w:rPr>
          <w:rFonts w:ascii="Times New Roman" w:eastAsia="Times New Roman" w:hAnsi="Times New Roman" w:cs="Times New Roman"/>
          <w:i/>
          <w:iCs/>
          <w:sz w:val="24"/>
          <w:szCs w:val="24"/>
        </w:rPr>
        <w:t>Importance Of Web Security In The Web Development Stage</w:t>
      </w:r>
      <w:r w:rsidRPr="004315B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4315B2">
        <w:rPr>
          <w:rFonts w:ascii="Times New Roman" w:eastAsia="Times New Roman" w:hAnsi="Times New Roman" w:cs="Times New Roman"/>
          <w:sz w:val="24"/>
          <w:szCs w:val="24"/>
        </w:rPr>
        <w:t>CloudSecureTech</w:t>
      </w:r>
      <w:proofErr w:type="spellEnd"/>
      <w:r w:rsidRPr="004315B2">
        <w:rPr>
          <w:rFonts w:ascii="Times New Roman" w:eastAsia="Times New Roman" w:hAnsi="Times New Roman" w:cs="Times New Roman"/>
          <w:sz w:val="24"/>
          <w:szCs w:val="24"/>
        </w:rPr>
        <w:t>. https://www.cloudsecuretech.com/web-security-no-longer-overlooked-web-development-stage/</w:t>
      </w:r>
    </w:p>
    <w:p w14:paraId="4D047A5E" w14:textId="77777777" w:rsidR="004315B2" w:rsidRPr="004315B2" w:rsidRDefault="004315B2" w:rsidP="004315B2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4315B2">
        <w:rPr>
          <w:rFonts w:ascii="Times New Roman" w:eastAsia="Times New Roman" w:hAnsi="Times New Roman" w:cs="Times New Roman"/>
          <w:sz w:val="24"/>
          <w:szCs w:val="24"/>
        </w:rPr>
        <w:t xml:space="preserve">Torres, A. (2019, December 3). </w:t>
      </w:r>
      <w:r w:rsidRPr="004315B2">
        <w:rPr>
          <w:rFonts w:ascii="Times New Roman" w:eastAsia="Times New Roman" w:hAnsi="Times New Roman" w:cs="Times New Roman"/>
          <w:i/>
          <w:iCs/>
          <w:sz w:val="24"/>
          <w:szCs w:val="24"/>
        </w:rPr>
        <w:t>The 12 Top Websites for Event Planners to Get Inspired</w:t>
      </w:r>
      <w:r w:rsidRPr="004315B2">
        <w:rPr>
          <w:rFonts w:ascii="Times New Roman" w:eastAsia="Times New Roman" w:hAnsi="Times New Roman" w:cs="Times New Roman"/>
          <w:sz w:val="24"/>
          <w:szCs w:val="24"/>
        </w:rPr>
        <w:t>. A. Torres. https://www.eventbrite.com/blog/websites-for-event-planners-ds00/</w:t>
      </w:r>
    </w:p>
    <w:p w14:paraId="45C0C29C" w14:textId="0F32D999" w:rsidR="00C15F8D" w:rsidRDefault="00C75A13" w:rsidP="00D93D1F">
      <w:pPr>
        <w:pStyle w:val="NormalWeb"/>
        <w:spacing w:line="480" w:lineRule="auto"/>
        <w:ind w:left="720" w:hanging="720"/>
      </w:pPr>
    </w:p>
    <w:sectPr w:rsidR="00C15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0" type="#_x0000_t75" style="width:11.4pt;height:11.4pt" o:bullet="t">
        <v:imagedata r:id="rId1" o:title="mso74BF"/>
      </v:shape>
    </w:pict>
  </w:numPicBullet>
  <w:abstractNum w:abstractNumId="0" w15:restartNumberingAfterBreak="0">
    <w:nsid w:val="FFFFFF89"/>
    <w:multiLevelType w:val="singleLevel"/>
    <w:tmpl w:val="03BA72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87F1364"/>
    <w:multiLevelType w:val="hybridMultilevel"/>
    <w:tmpl w:val="FAB480C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0021560"/>
    <w:multiLevelType w:val="multilevel"/>
    <w:tmpl w:val="84505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BE867F4"/>
    <w:multiLevelType w:val="multilevel"/>
    <w:tmpl w:val="A1F26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A1080A"/>
    <w:multiLevelType w:val="hybridMultilevel"/>
    <w:tmpl w:val="4E8CD0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5F40C2"/>
    <w:multiLevelType w:val="multilevel"/>
    <w:tmpl w:val="28B89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jUwMDYzNjS0NDNT0lEKTi0uzszPAykwrgUAdjHGFiwAAAA="/>
  </w:docVars>
  <w:rsids>
    <w:rsidRoot w:val="00E41DBC"/>
    <w:rsid w:val="00000D3A"/>
    <w:rsid w:val="000138FD"/>
    <w:rsid w:val="00013ABE"/>
    <w:rsid w:val="00022D2B"/>
    <w:rsid w:val="00027711"/>
    <w:rsid w:val="00056EA4"/>
    <w:rsid w:val="0006341A"/>
    <w:rsid w:val="0007089A"/>
    <w:rsid w:val="00071B57"/>
    <w:rsid w:val="00082E4F"/>
    <w:rsid w:val="000A26CE"/>
    <w:rsid w:val="000A6A51"/>
    <w:rsid w:val="000B3EA0"/>
    <w:rsid w:val="000B3F67"/>
    <w:rsid w:val="000B59CC"/>
    <w:rsid w:val="000C28BA"/>
    <w:rsid w:val="000D746E"/>
    <w:rsid w:val="000E673C"/>
    <w:rsid w:val="0010151C"/>
    <w:rsid w:val="0010256B"/>
    <w:rsid w:val="00112093"/>
    <w:rsid w:val="00115AFA"/>
    <w:rsid w:val="00127963"/>
    <w:rsid w:val="001330EB"/>
    <w:rsid w:val="0014014E"/>
    <w:rsid w:val="00143000"/>
    <w:rsid w:val="00146BD5"/>
    <w:rsid w:val="001479E0"/>
    <w:rsid w:val="00166D5E"/>
    <w:rsid w:val="00170B28"/>
    <w:rsid w:val="00174BC7"/>
    <w:rsid w:val="00180F23"/>
    <w:rsid w:val="00182179"/>
    <w:rsid w:val="0018691E"/>
    <w:rsid w:val="00197395"/>
    <w:rsid w:val="001B64EB"/>
    <w:rsid w:val="001C3F98"/>
    <w:rsid w:val="001E5820"/>
    <w:rsid w:val="001F7CE0"/>
    <w:rsid w:val="0020376A"/>
    <w:rsid w:val="00213790"/>
    <w:rsid w:val="00220562"/>
    <w:rsid w:val="00226BDD"/>
    <w:rsid w:val="00227D9A"/>
    <w:rsid w:val="00234610"/>
    <w:rsid w:val="00236634"/>
    <w:rsid w:val="00236BD4"/>
    <w:rsid w:val="0024019A"/>
    <w:rsid w:val="0024143B"/>
    <w:rsid w:val="00242650"/>
    <w:rsid w:val="00247824"/>
    <w:rsid w:val="00254DD0"/>
    <w:rsid w:val="00271951"/>
    <w:rsid w:val="002736C4"/>
    <w:rsid w:val="00275F14"/>
    <w:rsid w:val="00280A57"/>
    <w:rsid w:val="002866ED"/>
    <w:rsid w:val="00287B40"/>
    <w:rsid w:val="00291DDE"/>
    <w:rsid w:val="002A4E31"/>
    <w:rsid w:val="002B381A"/>
    <w:rsid w:val="002C1701"/>
    <w:rsid w:val="002C323A"/>
    <w:rsid w:val="002C59E5"/>
    <w:rsid w:val="002D6D0B"/>
    <w:rsid w:val="002D7FEA"/>
    <w:rsid w:val="002F3275"/>
    <w:rsid w:val="002F67C3"/>
    <w:rsid w:val="00304DFE"/>
    <w:rsid w:val="00304F75"/>
    <w:rsid w:val="00312BD9"/>
    <w:rsid w:val="0031342D"/>
    <w:rsid w:val="0031455D"/>
    <w:rsid w:val="003240F0"/>
    <w:rsid w:val="00331529"/>
    <w:rsid w:val="0033254C"/>
    <w:rsid w:val="003438FD"/>
    <w:rsid w:val="00347373"/>
    <w:rsid w:val="00347BEB"/>
    <w:rsid w:val="00351150"/>
    <w:rsid w:val="003575F7"/>
    <w:rsid w:val="00363C23"/>
    <w:rsid w:val="00386B5F"/>
    <w:rsid w:val="00386D14"/>
    <w:rsid w:val="003955C5"/>
    <w:rsid w:val="003A509B"/>
    <w:rsid w:val="003B1B23"/>
    <w:rsid w:val="003D7602"/>
    <w:rsid w:val="003E6826"/>
    <w:rsid w:val="003F401E"/>
    <w:rsid w:val="003F404B"/>
    <w:rsid w:val="003F5571"/>
    <w:rsid w:val="00400E8C"/>
    <w:rsid w:val="0041087D"/>
    <w:rsid w:val="00413819"/>
    <w:rsid w:val="004170EC"/>
    <w:rsid w:val="004240BA"/>
    <w:rsid w:val="0043065F"/>
    <w:rsid w:val="004315B2"/>
    <w:rsid w:val="004325DA"/>
    <w:rsid w:val="00432F48"/>
    <w:rsid w:val="00451479"/>
    <w:rsid w:val="00451BA6"/>
    <w:rsid w:val="0047051E"/>
    <w:rsid w:val="00481AA0"/>
    <w:rsid w:val="00484F3B"/>
    <w:rsid w:val="004859BB"/>
    <w:rsid w:val="004A50D5"/>
    <w:rsid w:val="004A6664"/>
    <w:rsid w:val="004C129C"/>
    <w:rsid w:val="004C1993"/>
    <w:rsid w:val="004C3B7D"/>
    <w:rsid w:val="004C5BA2"/>
    <w:rsid w:val="004D6C15"/>
    <w:rsid w:val="004E332A"/>
    <w:rsid w:val="004F3FB3"/>
    <w:rsid w:val="004F5ED6"/>
    <w:rsid w:val="005051AF"/>
    <w:rsid w:val="00505F90"/>
    <w:rsid w:val="00526B9C"/>
    <w:rsid w:val="00530198"/>
    <w:rsid w:val="0053250C"/>
    <w:rsid w:val="00533A80"/>
    <w:rsid w:val="00535851"/>
    <w:rsid w:val="0054794F"/>
    <w:rsid w:val="00553666"/>
    <w:rsid w:val="00554A5F"/>
    <w:rsid w:val="00560C87"/>
    <w:rsid w:val="0056659C"/>
    <w:rsid w:val="00575322"/>
    <w:rsid w:val="0057570F"/>
    <w:rsid w:val="005769CA"/>
    <w:rsid w:val="005918F9"/>
    <w:rsid w:val="005950D3"/>
    <w:rsid w:val="005A2883"/>
    <w:rsid w:val="005B067C"/>
    <w:rsid w:val="005B3889"/>
    <w:rsid w:val="005B7A0E"/>
    <w:rsid w:val="005E75EA"/>
    <w:rsid w:val="005F046A"/>
    <w:rsid w:val="00600343"/>
    <w:rsid w:val="006032E5"/>
    <w:rsid w:val="00627A06"/>
    <w:rsid w:val="00633982"/>
    <w:rsid w:val="0063429D"/>
    <w:rsid w:val="00636185"/>
    <w:rsid w:val="006650F4"/>
    <w:rsid w:val="00680080"/>
    <w:rsid w:val="006806F1"/>
    <w:rsid w:val="00690763"/>
    <w:rsid w:val="00692BCA"/>
    <w:rsid w:val="0069394A"/>
    <w:rsid w:val="006A0C9F"/>
    <w:rsid w:val="006A4ACC"/>
    <w:rsid w:val="006E54F1"/>
    <w:rsid w:val="006F54D6"/>
    <w:rsid w:val="006F6F4B"/>
    <w:rsid w:val="007028D6"/>
    <w:rsid w:val="00711117"/>
    <w:rsid w:val="007229B7"/>
    <w:rsid w:val="00731515"/>
    <w:rsid w:val="00735479"/>
    <w:rsid w:val="00735CDB"/>
    <w:rsid w:val="0074058E"/>
    <w:rsid w:val="0074251E"/>
    <w:rsid w:val="007477E2"/>
    <w:rsid w:val="00753C17"/>
    <w:rsid w:val="0076117C"/>
    <w:rsid w:val="007744EC"/>
    <w:rsid w:val="00794E8E"/>
    <w:rsid w:val="00797289"/>
    <w:rsid w:val="007C18DF"/>
    <w:rsid w:val="007C25D7"/>
    <w:rsid w:val="007C26DF"/>
    <w:rsid w:val="007C663F"/>
    <w:rsid w:val="007D4274"/>
    <w:rsid w:val="007E0C1E"/>
    <w:rsid w:val="007F104C"/>
    <w:rsid w:val="0080204E"/>
    <w:rsid w:val="0082774D"/>
    <w:rsid w:val="0083036A"/>
    <w:rsid w:val="008352B8"/>
    <w:rsid w:val="00843E84"/>
    <w:rsid w:val="00846C0B"/>
    <w:rsid w:val="00860EEF"/>
    <w:rsid w:val="008674B8"/>
    <w:rsid w:val="00867BF5"/>
    <w:rsid w:val="0088433A"/>
    <w:rsid w:val="00895B44"/>
    <w:rsid w:val="008A34F8"/>
    <w:rsid w:val="008A7287"/>
    <w:rsid w:val="008B6940"/>
    <w:rsid w:val="008C7D7B"/>
    <w:rsid w:val="008E0636"/>
    <w:rsid w:val="008E5570"/>
    <w:rsid w:val="009022FC"/>
    <w:rsid w:val="00905279"/>
    <w:rsid w:val="00906052"/>
    <w:rsid w:val="0091186F"/>
    <w:rsid w:val="00920A8D"/>
    <w:rsid w:val="009221A0"/>
    <w:rsid w:val="009224C9"/>
    <w:rsid w:val="0092519D"/>
    <w:rsid w:val="009312C1"/>
    <w:rsid w:val="00933804"/>
    <w:rsid w:val="00962541"/>
    <w:rsid w:val="009702F7"/>
    <w:rsid w:val="00970D35"/>
    <w:rsid w:val="00973938"/>
    <w:rsid w:val="0097640C"/>
    <w:rsid w:val="0098453B"/>
    <w:rsid w:val="00987F9D"/>
    <w:rsid w:val="00993C95"/>
    <w:rsid w:val="009954A9"/>
    <w:rsid w:val="009964AC"/>
    <w:rsid w:val="009A64E4"/>
    <w:rsid w:val="009C1722"/>
    <w:rsid w:val="009C6316"/>
    <w:rsid w:val="009E3918"/>
    <w:rsid w:val="00A04C10"/>
    <w:rsid w:val="00A205EB"/>
    <w:rsid w:val="00A2090C"/>
    <w:rsid w:val="00A21613"/>
    <w:rsid w:val="00A41943"/>
    <w:rsid w:val="00A42F8C"/>
    <w:rsid w:val="00A57CF0"/>
    <w:rsid w:val="00A72585"/>
    <w:rsid w:val="00A87FE9"/>
    <w:rsid w:val="00AA40BF"/>
    <w:rsid w:val="00AB591A"/>
    <w:rsid w:val="00AB5DB9"/>
    <w:rsid w:val="00AD1024"/>
    <w:rsid w:val="00AD31B5"/>
    <w:rsid w:val="00B1291C"/>
    <w:rsid w:val="00B21D65"/>
    <w:rsid w:val="00B2447F"/>
    <w:rsid w:val="00B3070A"/>
    <w:rsid w:val="00B33125"/>
    <w:rsid w:val="00B36B87"/>
    <w:rsid w:val="00B45ADB"/>
    <w:rsid w:val="00B63C93"/>
    <w:rsid w:val="00B67E7B"/>
    <w:rsid w:val="00B71517"/>
    <w:rsid w:val="00B87408"/>
    <w:rsid w:val="00B90166"/>
    <w:rsid w:val="00B92B63"/>
    <w:rsid w:val="00B95B0B"/>
    <w:rsid w:val="00B96303"/>
    <w:rsid w:val="00BB41F7"/>
    <w:rsid w:val="00BC3AC9"/>
    <w:rsid w:val="00BD4463"/>
    <w:rsid w:val="00BD644D"/>
    <w:rsid w:val="00BD714A"/>
    <w:rsid w:val="00BE322F"/>
    <w:rsid w:val="00C03BE9"/>
    <w:rsid w:val="00C16BE9"/>
    <w:rsid w:val="00C5290E"/>
    <w:rsid w:val="00C56CB6"/>
    <w:rsid w:val="00C61E50"/>
    <w:rsid w:val="00C6677E"/>
    <w:rsid w:val="00C72094"/>
    <w:rsid w:val="00C7425C"/>
    <w:rsid w:val="00C757B6"/>
    <w:rsid w:val="00C758C6"/>
    <w:rsid w:val="00C75A13"/>
    <w:rsid w:val="00C825D3"/>
    <w:rsid w:val="00C87077"/>
    <w:rsid w:val="00CB16F2"/>
    <w:rsid w:val="00CB4573"/>
    <w:rsid w:val="00CD22FE"/>
    <w:rsid w:val="00CD55DA"/>
    <w:rsid w:val="00CE2EEA"/>
    <w:rsid w:val="00CE368F"/>
    <w:rsid w:val="00CE5D60"/>
    <w:rsid w:val="00CE63A5"/>
    <w:rsid w:val="00CF1C97"/>
    <w:rsid w:val="00CF2B18"/>
    <w:rsid w:val="00D06D86"/>
    <w:rsid w:val="00D14CBB"/>
    <w:rsid w:val="00D22467"/>
    <w:rsid w:val="00D23069"/>
    <w:rsid w:val="00D24BEE"/>
    <w:rsid w:val="00D34644"/>
    <w:rsid w:val="00D3521A"/>
    <w:rsid w:val="00D42B10"/>
    <w:rsid w:val="00D54BD7"/>
    <w:rsid w:val="00D661DD"/>
    <w:rsid w:val="00D6754E"/>
    <w:rsid w:val="00D7482E"/>
    <w:rsid w:val="00D85C42"/>
    <w:rsid w:val="00D93D1F"/>
    <w:rsid w:val="00DA663D"/>
    <w:rsid w:val="00DA6897"/>
    <w:rsid w:val="00DC1F64"/>
    <w:rsid w:val="00DC2E93"/>
    <w:rsid w:val="00DC44F7"/>
    <w:rsid w:val="00DC48EC"/>
    <w:rsid w:val="00DC7368"/>
    <w:rsid w:val="00DD1F1A"/>
    <w:rsid w:val="00E0462E"/>
    <w:rsid w:val="00E06B50"/>
    <w:rsid w:val="00E06D60"/>
    <w:rsid w:val="00E077E1"/>
    <w:rsid w:val="00E07838"/>
    <w:rsid w:val="00E102F2"/>
    <w:rsid w:val="00E12D50"/>
    <w:rsid w:val="00E21649"/>
    <w:rsid w:val="00E2589E"/>
    <w:rsid w:val="00E34FFE"/>
    <w:rsid w:val="00E41BDE"/>
    <w:rsid w:val="00E41DBC"/>
    <w:rsid w:val="00E435F4"/>
    <w:rsid w:val="00E43A7B"/>
    <w:rsid w:val="00E44D0E"/>
    <w:rsid w:val="00E77995"/>
    <w:rsid w:val="00E80190"/>
    <w:rsid w:val="00E81076"/>
    <w:rsid w:val="00E85893"/>
    <w:rsid w:val="00E86B8B"/>
    <w:rsid w:val="00E930BF"/>
    <w:rsid w:val="00E94FAC"/>
    <w:rsid w:val="00E95B58"/>
    <w:rsid w:val="00E96458"/>
    <w:rsid w:val="00EB517C"/>
    <w:rsid w:val="00EB53E4"/>
    <w:rsid w:val="00EC0805"/>
    <w:rsid w:val="00EE120A"/>
    <w:rsid w:val="00EE44D3"/>
    <w:rsid w:val="00EE6087"/>
    <w:rsid w:val="00EE6A28"/>
    <w:rsid w:val="00EF2813"/>
    <w:rsid w:val="00F051FA"/>
    <w:rsid w:val="00F13876"/>
    <w:rsid w:val="00F158AC"/>
    <w:rsid w:val="00F16032"/>
    <w:rsid w:val="00F256F3"/>
    <w:rsid w:val="00F306B8"/>
    <w:rsid w:val="00F4245D"/>
    <w:rsid w:val="00F44221"/>
    <w:rsid w:val="00F46D1A"/>
    <w:rsid w:val="00F57181"/>
    <w:rsid w:val="00F6741B"/>
    <w:rsid w:val="00F71AE6"/>
    <w:rsid w:val="00F817A6"/>
    <w:rsid w:val="00F8636C"/>
    <w:rsid w:val="00F94B17"/>
    <w:rsid w:val="00F96F74"/>
    <w:rsid w:val="00FA6133"/>
    <w:rsid w:val="00FA7843"/>
    <w:rsid w:val="00FB0528"/>
    <w:rsid w:val="00FC4FE6"/>
    <w:rsid w:val="00FE3666"/>
    <w:rsid w:val="00FE4150"/>
    <w:rsid w:val="00FF1DED"/>
    <w:rsid w:val="00FF2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AACBB"/>
  <w15:chartTrackingRefBased/>
  <w15:docId w15:val="{E4E85F23-952D-4020-BACC-59737215E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DB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msonormal">
    <w:name w:val="x_msonormal"/>
    <w:basedOn w:val="Normal"/>
    <w:rsid w:val="00E41D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rsid w:val="00E41D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41DBC"/>
    <w:rPr>
      <w:color w:val="0000FF"/>
      <w:u w:val="single"/>
    </w:rPr>
  </w:style>
  <w:style w:type="paragraph" w:styleId="ListBullet">
    <w:name w:val="List Bullet"/>
    <w:basedOn w:val="Normal"/>
    <w:uiPriority w:val="99"/>
    <w:unhideWhenUsed/>
    <w:rsid w:val="00CB16F2"/>
    <w:pPr>
      <w:numPr>
        <w:numId w:val="5"/>
      </w:numPr>
      <w:contextualSpacing/>
    </w:pPr>
  </w:style>
  <w:style w:type="paragraph" w:styleId="NormalWeb">
    <w:name w:val="Normal (Web)"/>
    <w:basedOn w:val="Normal"/>
    <w:uiPriority w:val="99"/>
    <w:unhideWhenUsed/>
    <w:rsid w:val="005F04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E6A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32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4.png"/><Relationship Id="rId5" Type="http://schemas.openxmlformats.org/officeDocument/2006/relationships/numbering" Target="numbering.xml"/><Relationship Id="rId10" Type="http://schemas.openxmlformats.org/officeDocument/2006/relationships/image" Target="media/image3.jpeg"/><Relationship Id="rId4" Type="http://schemas.openxmlformats.org/officeDocument/2006/relationships/customXml" Target="../customXml/item4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4C3EC4E06F18419E1AAB8F02986324" ma:contentTypeVersion="4" ma:contentTypeDescription="Create a new document." ma:contentTypeScope="" ma:versionID="38666ac66cc37a65bab9026795adefcd">
  <xsd:schema xmlns:xsd="http://www.w3.org/2001/XMLSchema" xmlns:xs="http://www.w3.org/2001/XMLSchema" xmlns:p="http://schemas.microsoft.com/office/2006/metadata/properties" xmlns:ns3="8f9f62fa-11f6-4619-8d44-2600c9ab6a34" targetNamespace="http://schemas.microsoft.com/office/2006/metadata/properties" ma:root="true" ma:fieldsID="5d9a7577d95369d8e853cb4cdce3495f" ns3:_="">
    <xsd:import namespace="8f9f62fa-11f6-4619-8d44-2600c9ab6a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9f62fa-11f6-4619-8d44-2600c9ab6a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1DA978-A3DC-470F-9068-42042224DE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1F21ED-07A8-4B86-A58D-FE6F430BF7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9f62fa-11f6-4619-8d44-2600c9ab6a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3F38C-E6C2-4202-9E14-8FD0BD99D64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B808F4-F04E-4FE5-BF7F-17BF707FE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3</TotalTime>
  <Pages>8</Pages>
  <Words>1524</Words>
  <Characters>869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e</dc:creator>
  <cp:keywords/>
  <dc:description/>
  <cp:lastModifiedBy>Cheree</cp:lastModifiedBy>
  <cp:revision>182</cp:revision>
  <dcterms:created xsi:type="dcterms:W3CDTF">2021-06-27T05:12:00Z</dcterms:created>
  <dcterms:modified xsi:type="dcterms:W3CDTF">2021-07-0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4C3EC4E06F18419E1AAB8F02986324</vt:lpwstr>
  </property>
</Properties>
</file>